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76C8" w:rsidRPr="00057560" w:rsidRDefault="0088133D" w:rsidP="00E11D6D">
      <w:pPr>
        <w:pStyle w:val="NoSpacing"/>
        <w:jc w:val="center"/>
        <w:rPr>
          <w:rFonts w:cstheme="minorHAnsi"/>
          <w:b/>
          <w:sz w:val="36"/>
          <w:szCs w:val="24"/>
        </w:rPr>
      </w:pPr>
      <w:r>
        <w:rPr>
          <w:rFonts w:cstheme="minorHAnsi"/>
          <w:b/>
          <w:sz w:val="36"/>
          <w:szCs w:val="24"/>
        </w:rPr>
        <w:t xml:space="preserve">Nested </w:t>
      </w:r>
      <w:r w:rsidR="00E11D6D" w:rsidRPr="00057560">
        <w:rPr>
          <w:rFonts w:cstheme="minorHAnsi"/>
          <w:b/>
          <w:sz w:val="36"/>
          <w:szCs w:val="24"/>
        </w:rPr>
        <w:t>Loop related problems</w:t>
      </w:r>
      <w:r w:rsidR="00B94D51">
        <w:rPr>
          <w:rFonts w:cstheme="minorHAnsi"/>
          <w:b/>
          <w:sz w:val="36"/>
          <w:szCs w:val="24"/>
        </w:rPr>
        <w:t xml:space="preserve"> (total 20</w:t>
      </w:r>
      <w:r w:rsidR="00B535C4" w:rsidRPr="00057560">
        <w:rPr>
          <w:rFonts w:cstheme="minorHAnsi"/>
          <w:b/>
          <w:sz w:val="36"/>
          <w:szCs w:val="24"/>
        </w:rPr>
        <w:t xml:space="preserve"> questions)</w:t>
      </w:r>
    </w:p>
    <w:p w:rsidR="00E11D6D" w:rsidRPr="00E025F9" w:rsidRDefault="00E11D6D" w:rsidP="00E11D6D">
      <w:pPr>
        <w:pStyle w:val="NoSpacing"/>
        <w:jc w:val="center"/>
        <w:rPr>
          <w:rFonts w:cstheme="minorHAnsi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"/>
        <w:gridCol w:w="8986"/>
        <w:gridCol w:w="1274"/>
      </w:tblGrid>
      <w:tr w:rsidR="00E11D6D" w:rsidRPr="00E025F9" w:rsidTr="00AA7C14">
        <w:tc>
          <w:tcPr>
            <w:tcW w:w="738" w:type="dxa"/>
            <w:vAlign w:val="center"/>
          </w:tcPr>
          <w:p w:rsidR="00E11D6D" w:rsidRPr="00E025F9" w:rsidRDefault="00E11D6D" w:rsidP="00DD58D5">
            <w:pPr>
              <w:pStyle w:val="NoSpacing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E025F9">
              <w:rPr>
                <w:rFonts w:cstheme="minorHAnsi"/>
                <w:b/>
                <w:sz w:val="24"/>
                <w:szCs w:val="24"/>
              </w:rPr>
              <w:t>SL</w:t>
            </w:r>
          </w:p>
        </w:tc>
        <w:tc>
          <w:tcPr>
            <w:tcW w:w="8986" w:type="dxa"/>
            <w:vAlign w:val="center"/>
          </w:tcPr>
          <w:p w:rsidR="00E11D6D" w:rsidRPr="00E025F9" w:rsidRDefault="00E11D6D" w:rsidP="00E11D6D">
            <w:pPr>
              <w:pStyle w:val="NoSpacing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E025F9">
              <w:rPr>
                <w:rFonts w:cstheme="minorHAnsi"/>
                <w:b/>
                <w:sz w:val="24"/>
                <w:szCs w:val="24"/>
              </w:rPr>
              <w:t>Problem statement</w:t>
            </w:r>
          </w:p>
        </w:tc>
        <w:tc>
          <w:tcPr>
            <w:tcW w:w="1274" w:type="dxa"/>
          </w:tcPr>
          <w:p w:rsidR="00E11D6D" w:rsidRPr="00E025F9" w:rsidRDefault="00E11D6D" w:rsidP="00AA7C14">
            <w:pPr>
              <w:pStyle w:val="NoSpacing"/>
              <w:rPr>
                <w:rFonts w:cstheme="minorHAnsi"/>
                <w:b/>
                <w:sz w:val="24"/>
                <w:szCs w:val="24"/>
              </w:rPr>
            </w:pPr>
            <w:r w:rsidRPr="00E025F9">
              <w:rPr>
                <w:rFonts w:cstheme="minorHAnsi"/>
                <w:b/>
                <w:sz w:val="24"/>
                <w:szCs w:val="24"/>
              </w:rPr>
              <w:t>Difficulty levels</w:t>
            </w:r>
          </w:p>
        </w:tc>
      </w:tr>
      <w:tr w:rsidR="00CA2881" w:rsidRPr="00CA2881" w:rsidTr="00AA7C14">
        <w:tc>
          <w:tcPr>
            <w:tcW w:w="738" w:type="dxa"/>
          </w:tcPr>
          <w:p w:rsidR="00CA2881" w:rsidRPr="00CA2881" w:rsidRDefault="00CA2881" w:rsidP="00DD58D5">
            <w:pPr>
              <w:pStyle w:val="NoSpacing"/>
              <w:numPr>
                <w:ilvl w:val="0"/>
                <w:numId w:val="6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86" w:type="dxa"/>
            <w:vAlign w:val="center"/>
          </w:tcPr>
          <w:p w:rsidR="00CA2881" w:rsidRDefault="00DD58D5" w:rsidP="00DD58D5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P that will print a pattern based on the input integer n. Please see the sample input output.</w:t>
            </w:r>
          </w:p>
          <w:p w:rsidR="00B61B5A" w:rsidRDefault="00B61B5A" w:rsidP="00DD58D5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377"/>
              <w:gridCol w:w="4378"/>
            </w:tblGrid>
            <w:tr w:rsidR="00B61B5A" w:rsidTr="00B61B5A">
              <w:tc>
                <w:tcPr>
                  <w:tcW w:w="4377" w:type="dxa"/>
                </w:tcPr>
                <w:p w:rsidR="00B61B5A" w:rsidRPr="00B61B5A" w:rsidRDefault="00B61B5A" w:rsidP="00DD58D5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input</w:t>
                  </w:r>
                </w:p>
              </w:tc>
              <w:tc>
                <w:tcPr>
                  <w:tcW w:w="4378" w:type="dxa"/>
                </w:tcPr>
                <w:p w:rsidR="00B61B5A" w:rsidRPr="00B61B5A" w:rsidRDefault="00B61B5A" w:rsidP="00DD58D5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output</w:t>
                  </w:r>
                </w:p>
              </w:tc>
            </w:tr>
            <w:tr w:rsidR="00B61B5A" w:rsidTr="00B61B5A">
              <w:tc>
                <w:tcPr>
                  <w:tcW w:w="4377" w:type="dxa"/>
                </w:tcPr>
                <w:p w:rsidR="00B61B5A" w:rsidRDefault="00B61B5A" w:rsidP="00DD58D5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378" w:type="dxa"/>
                </w:tcPr>
                <w:p w:rsidR="00B61B5A" w:rsidRDefault="00B61B5A" w:rsidP="00DD58D5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23</w:t>
                  </w:r>
                </w:p>
                <w:p w:rsidR="00B61B5A" w:rsidRDefault="00B61B5A" w:rsidP="00DD58D5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23</w:t>
                  </w:r>
                </w:p>
                <w:p w:rsidR="00B61B5A" w:rsidRDefault="00B61B5A" w:rsidP="00DD58D5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23</w:t>
                  </w:r>
                </w:p>
              </w:tc>
            </w:tr>
            <w:tr w:rsidR="00B61B5A" w:rsidTr="00B61B5A">
              <w:tc>
                <w:tcPr>
                  <w:tcW w:w="4377" w:type="dxa"/>
                </w:tcPr>
                <w:p w:rsidR="00B61B5A" w:rsidRDefault="00B61B5A" w:rsidP="00DD58D5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4378" w:type="dxa"/>
                </w:tcPr>
                <w:p w:rsidR="00B61B5A" w:rsidRDefault="00B61B5A" w:rsidP="00DD58D5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234</w:t>
                  </w:r>
                </w:p>
                <w:p w:rsidR="00B61B5A" w:rsidRDefault="00B61B5A" w:rsidP="00DD58D5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234</w:t>
                  </w:r>
                </w:p>
                <w:p w:rsidR="00B61B5A" w:rsidRDefault="00B61B5A" w:rsidP="00DD58D5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234</w:t>
                  </w:r>
                </w:p>
                <w:p w:rsidR="00B61B5A" w:rsidRDefault="00B61B5A" w:rsidP="00DD58D5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234</w:t>
                  </w:r>
                </w:p>
              </w:tc>
            </w:tr>
          </w:tbl>
          <w:p w:rsidR="00DD58D5" w:rsidRDefault="00DD58D5" w:rsidP="00DD58D5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p w:rsidR="00DD58D5" w:rsidRPr="00CA2881" w:rsidRDefault="00DD58D5" w:rsidP="00DD58D5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</w:tcPr>
          <w:p w:rsidR="00CA2881" w:rsidRPr="00CA2881" w:rsidRDefault="00AA7C14" w:rsidP="00AA7C14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*</w:t>
            </w:r>
          </w:p>
        </w:tc>
      </w:tr>
      <w:tr w:rsidR="00CA2881" w:rsidRPr="00CA2881" w:rsidTr="00AA7C14">
        <w:tc>
          <w:tcPr>
            <w:tcW w:w="738" w:type="dxa"/>
          </w:tcPr>
          <w:p w:rsidR="00CA2881" w:rsidRPr="00CA2881" w:rsidRDefault="00CA2881" w:rsidP="00DD58D5">
            <w:pPr>
              <w:pStyle w:val="NoSpacing"/>
              <w:numPr>
                <w:ilvl w:val="0"/>
                <w:numId w:val="6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86" w:type="dxa"/>
            <w:vAlign w:val="center"/>
          </w:tcPr>
          <w:p w:rsidR="001A743C" w:rsidRDefault="001A743C" w:rsidP="001A743C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P that will print a pattern based on the input integer n. Please see the sample input output.</w:t>
            </w:r>
          </w:p>
          <w:p w:rsidR="001A743C" w:rsidRDefault="001A743C" w:rsidP="001A743C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377"/>
              <w:gridCol w:w="4378"/>
            </w:tblGrid>
            <w:tr w:rsidR="001A743C" w:rsidTr="000A390D">
              <w:tc>
                <w:tcPr>
                  <w:tcW w:w="4377" w:type="dxa"/>
                </w:tcPr>
                <w:p w:rsidR="001A743C" w:rsidRPr="00B61B5A" w:rsidRDefault="001A743C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input</w:t>
                  </w:r>
                </w:p>
              </w:tc>
              <w:tc>
                <w:tcPr>
                  <w:tcW w:w="4378" w:type="dxa"/>
                </w:tcPr>
                <w:p w:rsidR="001A743C" w:rsidRPr="00B61B5A" w:rsidRDefault="001A743C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output</w:t>
                  </w:r>
                </w:p>
              </w:tc>
            </w:tr>
            <w:tr w:rsidR="001A743C" w:rsidTr="000A390D">
              <w:tc>
                <w:tcPr>
                  <w:tcW w:w="4377" w:type="dxa"/>
                </w:tcPr>
                <w:p w:rsidR="001A743C" w:rsidRDefault="001A743C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378" w:type="dxa"/>
                </w:tcPr>
                <w:p w:rsidR="001A743C" w:rsidRDefault="001A743C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23</w:t>
                  </w:r>
                </w:p>
                <w:p w:rsidR="001A743C" w:rsidRDefault="001A743C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23</w:t>
                  </w:r>
                  <w:r w:rsidR="00E65C9E">
                    <w:rPr>
                      <w:rFonts w:cstheme="minorHAnsi"/>
                      <w:sz w:val="24"/>
                      <w:szCs w:val="24"/>
                    </w:rPr>
                    <w:t>4</w:t>
                  </w:r>
                </w:p>
                <w:p w:rsidR="001A743C" w:rsidRDefault="00E65C9E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345</w:t>
                  </w:r>
                </w:p>
              </w:tc>
            </w:tr>
            <w:tr w:rsidR="001A743C" w:rsidTr="000A390D">
              <w:tc>
                <w:tcPr>
                  <w:tcW w:w="4377" w:type="dxa"/>
                </w:tcPr>
                <w:p w:rsidR="001A743C" w:rsidRDefault="001A743C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4378" w:type="dxa"/>
                </w:tcPr>
                <w:p w:rsidR="001A743C" w:rsidRDefault="00E65C9E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234</w:t>
                  </w:r>
                </w:p>
                <w:p w:rsidR="001A743C" w:rsidRDefault="00E65C9E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2345</w:t>
                  </w:r>
                </w:p>
                <w:p w:rsidR="001A743C" w:rsidRDefault="00E65C9E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3456</w:t>
                  </w:r>
                </w:p>
                <w:p w:rsidR="001A743C" w:rsidRDefault="00E65C9E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78910</w:t>
                  </w:r>
                </w:p>
              </w:tc>
            </w:tr>
          </w:tbl>
          <w:p w:rsidR="001A743C" w:rsidRDefault="001A743C" w:rsidP="001A743C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p w:rsidR="00CA2881" w:rsidRPr="00CA2881" w:rsidRDefault="00CA2881" w:rsidP="00E11D6D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</w:tcPr>
          <w:p w:rsidR="00CA2881" w:rsidRPr="00CA2881" w:rsidRDefault="00AA7C14" w:rsidP="00AA7C14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*</w:t>
            </w:r>
          </w:p>
        </w:tc>
      </w:tr>
      <w:tr w:rsidR="00CA2881" w:rsidRPr="00CA2881" w:rsidTr="00AA7C14">
        <w:tc>
          <w:tcPr>
            <w:tcW w:w="738" w:type="dxa"/>
          </w:tcPr>
          <w:p w:rsidR="00CA2881" w:rsidRPr="00CA2881" w:rsidRDefault="00CA2881" w:rsidP="00DD58D5">
            <w:pPr>
              <w:pStyle w:val="NoSpacing"/>
              <w:numPr>
                <w:ilvl w:val="0"/>
                <w:numId w:val="6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86" w:type="dxa"/>
            <w:vAlign w:val="center"/>
          </w:tcPr>
          <w:p w:rsidR="00AB142D" w:rsidRDefault="00AB142D" w:rsidP="00AB142D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P that will print a pattern based on the input integer n. Please see the sample input output.</w:t>
            </w:r>
          </w:p>
          <w:p w:rsidR="00AB142D" w:rsidRDefault="00AB142D" w:rsidP="00AB142D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377"/>
              <w:gridCol w:w="4378"/>
            </w:tblGrid>
            <w:tr w:rsidR="00AB142D" w:rsidTr="000A390D">
              <w:tc>
                <w:tcPr>
                  <w:tcW w:w="4377" w:type="dxa"/>
                </w:tcPr>
                <w:p w:rsidR="00AB142D" w:rsidRPr="00B61B5A" w:rsidRDefault="00AB142D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input</w:t>
                  </w:r>
                </w:p>
              </w:tc>
              <w:tc>
                <w:tcPr>
                  <w:tcW w:w="4378" w:type="dxa"/>
                </w:tcPr>
                <w:p w:rsidR="00AB142D" w:rsidRPr="00B61B5A" w:rsidRDefault="00AB142D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output</w:t>
                  </w:r>
                </w:p>
              </w:tc>
            </w:tr>
            <w:tr w:rsidR="00AB142D" w:rsidTr="000A390D">
              <w:tc>
                <w:tcPr>
                  <w:tcW w:w="4377" w:type="dxa"/>
                </w:tcPr>
                <w:p w:rsidR="00AB142D" w:rsidRDefault="00AB142D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378" w:type="dxa"/>
                </w:tcPr>
                <w:p w:rsidR="00AB142D" w:rsidRDefault="00AB142D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</w:t>
                  </w:r>
                </w:p>
                <w:p w:rsidR="00AB142D" w:rsidRDefault="00AB142D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23</w:t>
                  </w:r>
                </w:p>
                <w:p w:rsidR="00AB142D" w:rsidRDefault="00AB142D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345</w:t>
                  </w:r>
                </w:p>
              </w:tc>
            </w:tr>
            <w:tr w:rsidR="00AB142D" w:rsidTr="000A390D">
              <w:tc>
                <w:tcPr>
                  <w:tcW w:w="4377" w:type="dxa"/>
                </w:tcPr>
                <w:p w:rsidR="00AB142D" w:rsidRDefault="00AB142D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4378" w:type="dxa"/>
                </w:tcPr>
                <w:p w:rsidR="00AB142D" w:rsidRDefault="00AB142D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</w:t>
                  </w:r>
                </w:p>
                <w:p w:rsidR="00AB142D" w:rsidRDefault="00AB142D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23</w:t>
                  </w:r>
                </w:p>
                <w:p w:rsidR="00AB142D" w:rsidRDefault="00AB142D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345</w:t>
                  </w:r>
                </w:p>
                <w:p w:rsidR="00AB142D" w:rsidRDefault="008E6247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4567</w:t>
                  </w:r>
                </w:p>
              </w:tc>
            </w:tr>
          </w:tbl>
          <w:p w:rsidR="00AB142D" w:rsidRDefault="00AB142D" w:rsidP="00AB142D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p w:rsidR="00CA2881" w:rsidRPr="00CA2881" w:rsidRDefault="00CA2881" w:rsidP="006F5D0A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</w:tcPr>
          <w:p w:rsidR="00CA2881" w:rsidRPr="00CA2881" w:rsidRDefault="00AA7C14" w:rsidP="00AA7C14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*</w:t>
            </w:r>
          </w:p>
        </w:tc>
      </w:tr>
    </w:tbl>
    <w:p w:rsidR="00685EFA" w:rsidRDefault="00685EFA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"/>
        <w:gridCol w:w="8986"/>
        <w:gridCol w:w="1274"/>
      </w:tblGrid>
      <w:tr w:rsidR="00CA2881" w:rsidRPr="00CA2881" w:rsidTr="00AA7C14">
        <w:tc>
          <w:tcPr>
            <w:tcW w:w="738" w:type="dxa"/>
          </w:tcPr>
          <w:p w:rsidR="00CA2881" w:rsidRPr="00E277E4" w:rsidRDefault="00CA2881" w:rsidP="00DD58D5">
            <w:pPr>
              <w:pStyle w:val="NoSpacing"/>
              <w:numPr>
                <w:ilvl w:val="0"/>
                <w:numId w:val="6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86" w:type="dxa"/>
            <w:vAlign w:val="center"/>
          </w:tcPr>
          <w:p w:rsidR="00685EFA" w:rsidRPr="00E277E4" w:rsidRDefault="00685EFA" w:rsidP="00685EFA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E277E4">
              <w:rPr>
                <w:rFonts w:cstheme="minorHAnsi"/>
                <w:sz w:val="24"/>
                <w:szCs w:val="24"/>
              </w:rPr>
              <w:t>WAP that will print a pattern based on the input integer n. Please see the sample input output.</w:t>
            </w:r>
          </w:p>
          <w:p w:rsidR="00685EFA" w:rsidRPr="00E277E4" w:rsidRDefault="00685EFA" w:rsidP="00685EFA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377"/>
              <w:gridCol w:w="4378"/>
            </w:tblGrid>
            <w:tr w:rsidR="00E277E4" w:rsidRPr="00E277E4" w:rsidTr="000A390D">
              <w:tc>
                <w:tcPr>
                  <w:tcW w:w="4377" w:type="dxa"/>
                </w:tcPr>
                <w:p w:rsidR="00685EFA" w:rsidRPr="00E277E4" w:rsidRDefault="00685EFA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E277E4">
                    <w:rPr>
                      <w:rFonts w:cstheme="minorHAnsi"/>
                      <w:b/>
                      <w:sz w:val="24"/>
                      <w:szCs w:val="24"/>
                    </w:rPr>
                    <w:t>Sample input</w:t>
                  </w:r>
                </w:p>
              </w:tc>
              <w:tc>
                <w:tcPr>
                  <w:tcW w:w="4378" w:type="dxa"/>
                </w:tcPr>
                <w:p w:rsidR="00685EFA" w:rsidRPr="00E277E4" w:rsidRDefault="00685EFA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E277E4">
                    <w:rPr>
                      <w:rFonts w:cstheme="minorHAnsi"/>
                      <w:b/>
                      <w:sz w:val="24"/>
                      <w:szCs w:val="24"/>
                    </w:rPr>
                    <w:t>Sample output</w:t>
                  </w:r>
                </w:p>
              </w:tc>
            </w:tr>
            <w:tr w:rsidR="00E277E4" w:rsidRPr="00E277E4" w:rsidTr="000A390D">
              <w:tc>
                <w:tcPr>
                  <w:tcW w:w="4377" w:type="dxa"/>
                </w:tcPr>
                <w:p w:rsidR="00685EFA" w:rsidRPr="00E277E4" w:rsidRDefault="00A66AE1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378" w:type="dxa"/>
                </w:tcPr>
                <w:p w:rsidR="00E277E4" w:rsidRDefault="00A66AE1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__</w:t>
                  </w:r>
                  <w:r w:rsidR="00E277E4" w:rsidRPr="00E277E4">
                    <w:rPr>
                      <w:rFonts w:cstheme="minorHAnsi"/>
                      <w:sz w:val="24"/>
                      <w:szCs w:val="24"/>
                    </w:rPr>
                    <w:t xml:space="preserve">1 </w:t>
                  </w:r>
                </w:p>
                <w:p w:rsidR="00E277E4" w:rsidRDefault="00A66AE1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_</w:t>
                  </w:r>
                  <w:r w:rsidR="00E277E4" w:rsidRPr="00E277E4">
                    <w:rPr>
                      <w:rFonts w:cstheme="minorHAnsi"/>
                      <w:sz w:val="24"/>
                      <w:szCs w:val="24"/>
                    </w:rPr>
                    <w:t xml:space="preserve">22 </w:t>
                  </w:r>
                </w:p>
                <w:p w:rsidR="00685EFA" w:rsidRPr="00E277E4" w:rsidRDefault="00A66AE1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3</w:t>
                  </w:r>
                  <w:r w:rsidR="00E277E4" w:rsidRPr="00E277E4">
                    <w:rPr>
                      <w:rFonts w:cstheme="minorHAnsi"/>
                      <w:sz w:val="24"/>
                      <w:szCs w:val="24"/>
                    </w:rPr>
                    <w:t xml:space="preserve">33 </w:t>
                  </w:r>
                </w:p>
              </w:tc>
            </w:tr>
            <w:tr w:rsidR="00E277E4" w:rsidRPr="00E277E4" w:rsidTr="000A390D">
              <w:tc>
                <w:tcPr>
                  <w:tcW w:w="4377" w:type="dxa"/>
                </w:tcPr>
                <w:p w:rsidR="00685EFA" w:rsidRPr="00E277E4" w:rsidRDefault="00A66AE1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378" w:type="dxa"/>
                </w:tcPr>
                <w:p w:rsidR="00A66AE1" w:rsidRDefault="00A66AE1" w:rsidP="00A66AE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____</w:t>
                  </w:r>
                  <w:r w:rsidRPr="00E277E4">
                    <w:rPr>
                      <w:rFonts w:cstheme="minorHAnsi"/>
                      <w:sz w:val="24"/>
                      <w:szCs w:val="24"/>
                    </w:rPr>
                    <w:t xml:space="preserve">1 </w:t>
                  </w:r>
                </w:p>
                <w:p w:rsidR="00A66AE1" w:rsidRDefault="00A66AE1" w:rsidP="00A66AE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___</w:t>
                  </w:r>
                  <w:r w:rsidRPr="00E277E4">
                    <w:rPr>
                      <w:rFonts w:cstheme="minorHAnsi"/>
                      <w:sz w:val="24"/>
                      <w:szCs w:val="24"/>
                    </w:rPr>
                    <w:t xml:space="preserve">22 </w:t>
                  </w:r>
                </w:p>
                <w:p w:rsidR="00A66AE1" w:rsidRDefault="00A66AE1" w:rsidP="00A66AE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__</w:t>
                  </w:r>
                  <w:r w:rsidRPr="00E277E4">
                    <w:rPr>
                      <w:rFonts w:cstheme="minorHAnsi"/>
                      <w:sz w:val="24"/>
                      <w:szCs w:val="24"/>
                    </w:rPr>
                    <w:t xml:space="preserve">333 </w:t>
                  </w:r>
                </w:p>
                <w:p w:rsidR="00A66AE1" w:rsidRDefault="00A66AE1" w:rsidP="00A66AE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_</w:t>
                  </w:r>
                  <w:r w:rsidRPr="00E277E4">
                    <w:rPr>
                      <w:rFonts w:cstheme="minorHAnsi"/>
                      <w:sz w:val="24"/>
                      <w:szCs w:val="24"/>
                    </w:rPr>
                    <w:t xml:space="preserve">4444 </w:t>
                  </w:r>
                </w:p>
                <w:p w:rsidR="00685EFA" w:rsidRPr="00E277E4" w:rsidRDefault="00A66AE1" w:rsidP="00A66AE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E277E4">
                    <w:rPr>
                      <w:rFonts w:cstheme="minorHAnsi"/>
                      <w:sz w:val="24"/>
                      <w:szCs w:val="24"/>
                    </w:rPr>
                    <w:t>55555</w:t>
                  </w:r>
                </w:p>
              </w:tc>
            </w:tr>
          </w:tbl>
          <w:p w:rsidR="00685EFA" w:rsidRPr="00E277E4" w:rsidRDefault="00685EFA" w:rsidP="00685EFA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p w:rsidR="00CA2881" w:rsidRPr="00E277E4" w:rsidRDefault="00CA2881" w:rsidP="00E11D6D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</w:tcPr>
          <w:p w:rsidR="00CA2881" w:rsidRPr="00E277E4" w:rsidRDefault="00AA7C14" w:rsidP="00AA7C14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E277E4">
              <w:rPr>
                <w:rFonts w:cstheme="minorHAnsi"/>
                <w:sz w:val="24"/>
                <w:szCs w:val="24"/>
              </w:rPr>
              <w:t>*</w:t>
            </w:r>
            <w:r w:rsidR="0036692A">
              <w:rPr>
                <w:rFonts w:cstheme="minorHAnsi"/>
                <w:sz w:val="24"/>
                <w:szCs w:val="24"/>
              </w:rPr>
              <w:t>*</w:t>
            </w:r>
          </w:p>
        </w:tc>
      </w:tr>
      <w:tr w:rsidR="00803F31" w:rsidRPr="00CA2881" w:rsidTr="00AA7C14">
        <w:tc>
          <w:tcPr>
            <w:tcW w:w="738" w:type="dxa"/>
          </w:tcPr>
          <w:p w:rsidR="00803F31" w:rsidRPr="009D6727" w:rsidRDefault="00803F31" w:rsidP="00803F31">
            <w:pPr>
              <w:pStyle w:val="NoSpacing"/>
              <w:numPr>
                <w:ilvl w:val="0"/>
                <w:numId w:val="6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86" w:type="dxa"/>
            <w:vAlign w:val="center"/>
          </w:tcPr>
          <w:p w:rsidR="00803F31" w:rsidRPr="009D6727" w:rsidRDefault="00803F31" w:rsidP="00803F31">
            <w:pPr>
              <w:pStyle w:val="NoSpacing"/>
              <w:rPr>
                <w:rFonts w:cstheme="minorHAnsi"/>
                <w:sz w:val="24"/>
                <w:szCs w:val="24"/>
              </w:rPr>
            </w:pPr>
            <w:r w:rsidRPr="009D6727">
              <w:rPr>
                <w:rFonts w:cstheme="minorHAnsi"/>
                <w:sz w:val="24"/>
                <w:szCs w:val="24"/>
              </w:rPr>
              <w:t>WAP that will print a pattern based on the input integer n. Please see the sample input output.</w:t>
            </w:r>
          </w:p>
          <w:p w:rsidR="00803F31" w:rsidRPr="009D6727" w:rsidRDefault="00803F31" w:rsidP="00803F31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377"/>
              <w:gridCol w:w="4378"/>
            </w:tblGrid>
            <w:tr w:rsidR="00803F31" w:rsidRPr="009D6727" w:rsidTr="000E77D4">
              <w:tc>
                <w:tcPr>
                  <w:tcW w:w="4377" w:type="dxa"/>
                </w:tcPr>
                <w:p w:rsidR="00803F31" w:rsidRPr="009D6727" w:rsidRDefault="00803F31" w:rsidP="00803F31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9D6727">
                    <w:rPr>
                      <w:rFonts w:cstheme="minorHAnsi"/>
                      <w:b/>
                      <w:sz w:val="24"/>
                      <w:szCs w:val="24"/>
                    </w:rPr>
                    <w:t>Sample input</w:t>
                  </w:r>
                </w:p>
              </w:tc>
              <w:tc>
                <w:tcPr>
                  <w:tcW w:w="4378" w:type="dxa"/>
                </w:tcPr>
                <w:p w:rsidR="00803F31" w:rsidRPr="009D6727" w:rsidRDefault="00803F31" w:rsidP="00803F31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9D6727">
                    <w:rPr>
                      <w:rFonts w:cstheme="minorHAnsi"/>
                      <w:b/>
                      <w:sz w:val="24"/>
                      <w:szCs w:val="24"/>
                    </w:rPr>
                    <w:t>Sample output</w:t>
                  </w:r>
                </w:p>
              </w:tc>
            </w:tr>
            <w:tr w:rsidR="00803F31" w:rsidRPr="009D6727" w:rsidTr="000E77D4">
              <w:tc>
                <w:tcPr>
                  <w:tcW w:w="4377" w:type="dxa"/>
                </w:tcPr>
                <w:p w:rsidR="00803F31" w:rsidRPr="009D6727" w:rsidRDefault="00803F31" w:rsidP="00803F3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9D6727">
                    <w:rPr>
                      <w:rFonts w:cstheme="minorHAnsi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378" w:type="dxa"/>
                </w:tcPr>
                <w:p w:rsidR="00803F31" w:rsidRPr="009D6727" w:rsidRDefault="00803F31" w:rsidP="00803F3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9D6727">
                    <w:rPr>
                      <w:rFonts w:cstheme="minorHAnsi"/>
                      <w:sz w:val="24"/>
                      <w:szCs w:val="24"/>
                    </w:rPr>
                    <w:t>3</w:t>
                  </w:r>
                </w:p>
                <w:p w:rsidR="00803F31" w:rsidRPr="009D6727" w:rsidRDefault="00803F31" w:rsidP="00803F3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9D6727">
                    <w:rPr>
                      <w:rFonts w:cstheme="minorHAnsi"/>
                      <w:sz w:val="24"/>
                      <w:szCs w:val="24"/>
                    </w:rPr>
                    <w:t>32</w:t>
                  </w:r>
                </w:p>
                <w:p w:rsidR="00803F31" w:rsidRPr="009D6727" w:rsidRDefault="00803F31" w:rsidP="00803F3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9D6727">
                    <w:rPr>
                      <w:rFonts w:cstheme="minorHAnsi"/>
                      <w:sz w:val="24"/>
                      <w:szCs w:val="24"/>
                    </w:rPr>
                    <w:t>321</w:t>
                  </w:r>
                </w:p>
              </w:tc>
            </w:tr>
            <w:tr w:rsidR="00803F31" w:rsidRPr="009D6727" w:rsidTr="000E77D4">
              <w:tc>
                <w:tcPr>
                  <w:tcW w:w="4377" w:type="dxa"/>
                </w:tcPr>
                <w:p w:rsidR="00803F31" w:rsidRPr="009D6727" w:rsidRDefault="00803F31" w:rsidP="00803F3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9D6727">
                    <w:rPr>
                      <w:rFonts w:cstheme="minorHAnsi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4378" w:type="dxa"/>
                </w:tcPr>
                <w:p w:rsidR="00803F31" w:rsidRPr="009D6727" w:rsidRDefault="00803F31" w:rsidP="00803F3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9D6727">
                    <w:rPr>
                      <w:rFonts w:cstheme="minorHAnsi"/>
                      <w:sz w:val="24"/>
                      <w:szCs w:val="24"/>
                    </w:rPr>
                    <w:t>4</w:t>
                  </w:r>
                </w:p>
                <w:p w:rsidR="00803F31" w:rsidRPr="009D6727" w:rsidRDefault="00803F31" w:rsidP="00803F3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9D6727">
                    <w:rPr>
                      <w:rFonts w:cstheme="minorHAnsi"/>
                      <w:sz w:val="24"/>
                      <w:szCs w:val="24"/>
                    </w:rPr>
                    <w:t>43</w:t>
                  </w:r>
                </w:p>
                <w:p w:rsidR="00803F31" w:rsidRPr="009D6727" w:rsidRDefault="00803F31" w:rsidP="00803F3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9D6727">
                    <w:rPr>
                      <w:rFonts w:cstheme="minorHAnsi"/>
                      <w:sz w:val="24"/>
                      <w:szCs w:val="24"/>
                    </w:rPr>
                    <w:t>432</w:t>
                  </w:r>
                </w:p>
                <w:p w:rsidR="00803F31" w:rsidRPr="009D6727" w:rsidRDefault="00803F31" w:rsidP="00803F3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 w:rsidRPr="009D6727">
                    <w:rPr>
                      <w:rFonts w:cstheme="minorHAnsi"/>
                      <w:sz w:val="24"/>
                      <w:szCs w:val="24"/>
                    </w:rPr>
                    <w:t>4321</w:t>
                  </w:r>
                </w:p>
              </w:tc>
            </w:tr>
          </w:tbl>
          <w:p w:rsidR="00803F31" w:rsidRPr="009D6727" w:rsidRDefault="00803F31" w:rsidP="00803F31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p w:rsidR="00803F31" w:rsidRPr="009D6727" w:rsidRDefault="00803F31" w:rsidP="00803F31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</w:tcPr>
          <w:p w:rsidR="00803F31" w:rsidRPr="00CA2881" w:rsidRDefault="00803F31" w:rsidP="00803F31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*</w:t>
            </w:r>
          </w:p>
        </w:tc>
      </w:tr>
      <w:tr w:rsidR="00803F31" w:rsidRPr="00CA2881" w:rsidTr="00AA7C14">
        <w:tc>
          <w:tcPr>
            <w:tcW w:w="738" w:type="dxa"/>
          </w:tcPr>
          <w:p w:rsidR="00803F31" w:rsidRPr="00CA2881" w:rsidRDefault="00803F31" w:rsidP="00803F31">
            <w:pPr>
              <w:pStyle w:val="NoSpacing"/>
              <w:numPr>
                <w:ilvl w:val="0"/>
                <w:numId w:val="6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86" w:type="dxa"/>
            <w:vAlign w:val="center"/>
          </w:tcPr>
          <w:p w:rsidR="00803F31" w:rsidRDefault="00803F31" w:rsidP="00803F31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P that will print a pattern based on the input integer n. Please see the sample input output.</w:t>
            </w:r>
          </w:p>
          <w:p w:rsidR="00803F31" w:rsidRDefault="00803F31" w:rsidP="00803F31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377"/>
              <w:gridCol w:w="4378"/>
            </w:tblGrid>
            <w:tr w:rsidR="00803F31" w:rsidTr="000A390D">
              <w:tc>
                <w:tcPr>
                  <w:tcW w:w="4377" w:type="dxa"/>
                </w:tcPr>
                <w:p w:rsidR="00803F31" w:rsidRPr="00B61B5A" w:rsidRDefault="00803F31" w:rsidP="00803F31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input</w:t>
                  </w:r>
                </w:p>
              </w:tc>
              <w:tc>
                <w:tcPr>
                  <w:tcW w:w="4378" w:type="dxa"/>
                </w:tcPr>
                <w:p w:rsidR="00803F31" w:rsidRPr="00B61B5A" w:rsidRDefault="00803F31" w:rsidP="00803F31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output</w:t>
                  </w:r>
                </w:p>
              </w:tc>
            </w:tr>
            <w:tr w:rsidR="00803F31" w:rsidTr="000A390D">
              <w:tc>
                <w:tcPr>
                  <w:tcW w:w="4377" w:type="dxa"/>
                </w:tcPr>
                <w:p w:rsidR="00803F31" w:rsidRDefault="00803F31" w:rsidP="00803F3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378" w:type="dxa"/>
                </w:tcPr>
                <w:p w:rsidR="00803F31" w:rsidRDefault="00803F31" w:rsidP="00803F3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</w:t>
                  </w:r>
                </w:p>
                <w:p w:rsidR="00803F31" w:rsidRDefault="00803F31" w:rsidP="00803F3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2</w:t>
                  </w:r>
                </w:p>
                <w:p w:rsidR="00803F31" w:rsidRDefault="00803F31" w:rsidP="00803F3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23</w:t>
                  </w:r>
                </w:p>
              </w:tc>
            </w:tr>
            <w:tr w:rsidR="00803F31" w:rsidTr="000A390D">
              <w:tc>
                <w:tcPr>
                  <w:tcW w:w="4377" w:type="dxa"/>
                </w:tcPr>
                <w:p w:rsidR="00803F31" w:rsidRDefault="00803F31" w:rsidP="00803F3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4378" w:type="dxa"/>
                </w:tcPr>
                <w:p w:rsidR="00803F31" w:rsidRDefault="00803F31" w:rsidP="00803F3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</w:t>
                  </w:r>
                </w:p>
                <w:p w:rsidR="00803F31" w:rsidRDefault="00803F31" w:rsidP="00803F3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2</w:t>
                  </w:r>
                </w:p>
                <w:p w:rsidR="00803F31" w:rsidRDefault="00803F31" w:rsidP="00803F3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23</w:t>
                  </w:r>
                </w:p>
                <w:p w:rsidR="00803F31" w:rsidRDefault="00803F31" w:rsidP="00803F31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234</w:t>
                  </w:r>
                </w:p>
              </w:tc>
            </w:tr>
          </w:tbl>
          <w:p w:rsidR="00803F31" w:rsidRDefault="00803F31" w:rsidP="00803F31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p w:rsidR="00803F31" w:rsidRPr="00CA2881" w:rsidRDefault="00803F31" w:rsidP="00803F31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</w:tcPr>
          <w:p w:rsidR="00803F31" w:rsidRPr="00CA2881" w:rsidRDefault="00803F31" w:rsidP="00803F31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*</w:t>
            </w:r>
          </w:p>
        </w:tc>
      </w:tr>
    </w:tbl>
    <w:p w:rsidR="00011133" w:rsidRDefault="00011133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"/>
        <w:gridCol w:w="8986"/>
        <w:gridCol w:w="1274"/>
      </w:tblGrid>
      <w:tr w:rsidR="00CA2881" w:rsidRPr="00CA2881" w:rsidTr="00AA7C14">
        <w:tc>
          <w:tcPr>
            <w:tcW w:w="738" w:type="dxa"/>
          </w:tcPr>
          <w:p w:rsidR="00CA2881" w:rsidRPr="00CA2881" w:rsidRDefault="00CA2881" w:rsidP="00DD58D5">
            <w:pPr>
              <w:pStyle w:val="NoSpacing"/>
              <w:numPr>
                <w:ilvl w:val="0"/>
                <w:numId w:val="6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86" w:type="dxa"/>
            <w:vAlign w:val="center"/>
          </w:tcPr>
          <w:p w:rsidR="00AA7C14" w:rsidRDefault="00AA7C14" w:rsidP="00AA7C14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P that will print a pattern based on the input integer n. Please see the sample input output.</w:t>
            </w:r>
          </w:p>
          <w:p w:rsidR="00AA7C14" w:rsidRDefault="00AA7C14" w:rsidP="00AA7C14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377"/>
              <w:gridCol w:w="4378"/>
            </w:tblGrid>
            <w:tr w:rsidR="00AA7C14" w:rsidTr="000A390D">
              <w:tc>
                <w:tcPr>
                  <w:tcW w:w="4377" w:type="dxa"/>
                </w:tcPr>
                <w:p w:rsidR="00AA7C14" w:rsidRPr="00B61B5A" w:rsidRDefault="00AA7C14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input</w:t>
                  </w:r>
                </w:p>
              </w:tc>
              <w:tc>
                <w:tcPr>
                  <w:tcW w:w="4378" w:type="dxa"/>
                </w:tcPr>
                <w:p w:rsidR="00AA7C14" w:rsidRPr="00B61B5A" w:rsidRDefault="00AA7C14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output</w:t>
                  </w:r>
                </w:p>
              </w:tc>
            </w:tr>
            <w:tr w:rsidR="00AA7C14" w:rsidTr="000A390D">
              <w:tc>
                <w:tcPr>
                  <w:tcW w:w="4377" w:type="dxa"/>
                </w:tcPr>
                <w:p w:rsidR="00AA7C14" w:rsidRDefault="00AA7C14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4378" w:type="dxa"/>
                </w:tcPr>
                <w:p w:rsidR="00AA7C14" w:rsidRDefault="00AA7C14" w:rsidP="00AA7C14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***</w:t>
                  </w:r>
                </w:p>
                <w:p w:rsidR="00AA7C14" w:rsidRDefault="00AA7C14" w:rsidP="00AA7C14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***</w:t>
                  </w:r>
                </w:p>
                <w:p w:rsidR="00AA7C14" w:rsidRDefault="00AA7C14" w:rsidP="00AA7C14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***</w:t>
                  </w:r>
                </w:p>
                <w:p w:rsidR="00AA7C14" w:rsidRPr="007A1DAA" w:rsidRDefault="00AA7C14" w:rsidP="007A1DAA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***</w:t>
                  </w:r>
                </w:p>
              </w:tc>
            </w:tr>
            <w:tr w:rsidR="00AA7C14" w:rsidTr="000A390D">
              <w:tc>
                <w:tcPr>
                  <w:tcW w:w="4377" w:type="dxa"/>
                </w:tcPr>
                <w:p w:rsidR="00AA7C14" w:rsidRDefault="00AA7C14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378" w:type="dxa"/>
                </w:tcPr>
                <w:p w:rsidR="00AA7C14" w:rsidRDefault="00AA7C14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**</w:t>
                  </w:r>
                </w:p>
                <w:p w:rsidR="00AA7C14" w:rsidRDefault="00AA7C14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**</w:t>
                  </w:r>
                </w:p>
              </w:tc>
            </w:tr>
          </w:tbl>
          <w:p w:rsidR="00AA7C14" w:rsidRDefault="00AA7C14" w:rsidP="00AA7C14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p w:rsidR="00CA2881" w:rsidRPr="00CA2881" w:rsidRDefault="00CA2881" w:rsidP="00E11D6D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</w:tcPr>
          <w:p w:rsidR="00CA2881" w:rsidRPr="00CA2881" w:rsidRDefault="008F2078" w:rsidP="00AA7C14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*</w:t>
            </w:r>
          </w:p>
        </w:tc>
      </w:tr>
      <w:tr w:rsidR="00CA2881" w:rsidRPr="00CA2881" w:rsidTr="00AA7C14">
        <w:tc>
          <w:tcPr>
            <w:tcW w:w="738" w:type="dxa"/>
          </w:tcPr>
          <w:p w:rsidR="00CA2881" w:rsidRPr="00CA2881" w:rsidRDefault="00CA2881" w:rsidP="00DD58D5">
            <w:pPr>
              <w:pStyle w:val="NoSpacing"/>
              <w:numPr>
                <w:ilvl w:val="0"/>
                <w:numId w:val="6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86" w:type="dxa"/>
            <w:vAlign w:val="center"/>
          </w:tcPr>
          <w:p w:rsidR="00804ADE" w:rsidRDefault="00804ADE" w:rsidP="00804AD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P that will print a pattern based on the input integer n. Please see the sample input output.</w:t>
            </w:r>
          </w:p>
          <w:p w:rsidR="00804ADE" w:rsidRDefault="00804ADE" w:rsidP="00804ADE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377"/>
              <w:gridCol w:w="4378"/>
            </w:tblGrid>
            <w:tr w:rsidR="00804ADE" w:rsidTr="000A390D">
              <w:tc>
                <w:tcPr>
                  <w:tcW w:w="4377" w:type="dxa"/>
                </w:tcPr>
                <w:p w:rsidR="00804ADE" w:rsidRPr="00B61B5A" w:rsidRDefault="00804ADE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input</w:t>
                  </w:r>
                </w:p>
              </w:tc>
              <w:tc>
                <w:tcPr>
                  <w:tcW w:w="4378" w:type="dxa"/>
                </w:tcPr>
                <w:p w:rsidR="00804ADE" w:rsidRPr="00B61B5A" w:rsidRDefault="00804ADE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output</w:t>
                  </w:r>
                </w:p>
              </w:tc>
            </w:tr>
            <w:tr w:rsidR="00804ADE" w:rsidTr="000A390D">
              <w:tc>
                <w:tcPr>
                  <w:tcW w:w="4377" w:type="dxa"/>
                </w:tcPr>
                <w:p w:rsidR="00804ADE" w:rsidRDefault="00AB64CD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378" w:type="dxa"/>
                </w:tcPr>
                <w:p w:rsidR="00804ADE" w:rsidRDefault="00804ADE" w:rsidP="00804ADE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****</w:t>
                  </w:r>
                </w:p>
                <w:p w:rsidR="00804ADE" w:rsidRDefault="00804ADE" w:rsidP="00804ADE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***</w:t>
                  </w:r>
                </w:p>
                <w:p w:rsidR="00804ADE" w:rsidRDefault="00804ADE" w:rsidP="00804ADE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**</w:t>
                  </w:r>
                </w:p>
                <w:p w:rsidR="00804ADE" w:rsidRDefault="00804ADE" w:rsidP="00804ADE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*</w:t>
                  </w:r>
                </w:p>
                <w:p w:rsidR="00804ADE" w:rsidRPr="007A1DAA" w:rsidRDefault="00804ADE" w:rsidP="007A1DAA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</w:t>
                  </w:r>
                </w:p>
              </w:tc>
            </w:tr>
            <w:tr w:rsidR="00804ADE" w:rsidTr="000A390D">
              <w:tc>
                <w:tcPr>
                  <w:tcW w:w="4377" w:type="dxa"/>
                </w:tcPr>
                <w:p w:rsidR="00804ADE" w:rsidRDefault="00804ADE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378" w:type="dxa"/>
                </w:tcPr>
                <w:p w:rsidR="00804ADE" w:rsidRDefault="00804ADE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**</w:t>
                  </w:r>
                </w:p>
                <w:p w:rsidR="00804ADE" w:rsidRDefault="00804ADE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*</w:t>
                  </w:r>
                </w:p>
              </w:tc>
            </w:tr>
          </w:tbl>
          <w:p w:rsidR="00804ADE" w:rsidRDefault="00804ADE" w:rsidP="00804ADE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p w:rsidR="00CA2881" w:rsidRPr="00CA2881" w:rsidRDefault="00CA2881" w:rsidP="00E11D6D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</w:tcPr>
          <w:p w:rsidR="00CA2881" w:rsidRPr="00CA2881" w:rsidRDefault="00276321" w:rsidP="00AA7C14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*</w:t>
            </w:r>
          </w:p>
        </w:tc>
      </w:tr>
      <w:tr w:rsidR="007F2082" w:rsidRPr="00CA2881" w:rsidTr="00EF7F4D">
        <w:tc>
          <w:tcPr>
            <w:tcW w:w="738" w:type="dxa"/>
          </w:tcPr>
          <w:p w:rsidR="007F2082" w:rsidRPr="00CA2881" w:rsidRDefault="007F2082" w:rsidP="007F2082">
            <w:pPr>
              <w:pStyle w:val="NoSpacing"/>
              <w:numPr>
                <w:ilvl w:val="0"/>
                <w:numId w:val="7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86" w:type="dxa"/>
            <w:vAlign w:val="center"/>
          </w:tcPr>
          <w:p w:rsidR="007F2082" w:rsidRDefault="007F2082" w:rsidP="00EF7F4D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P that will print a pattern based on the input integer n. Please see the sample input output.</w:t>
            </w:r>
          </w:p>
          <w:p w:rsidR="007F2082" w:rsidRDefault="007F2082" w:rsidP="00EF7F4D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377"/>
              <w:gridCol w:w="4378"/>
            </w:tblGrid>
            <w:tr w:rsidR="007F2082" w:rsidTr="00EF7F4D">
              <w:tc>
                <w:tcPr>
                  <w:tcW w:w="4377" w:type="dxa"/>
                </w:tcPr>
                <w:p w:rsidR="007F2082" w:rsidRPr="00B61B5A" w:rsidRDefault="007F2082" w:rsidP="00EF7F4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input</w:t>
                  </w:r>
                </w:p>
              </w:tc>
              <w:tc>
                <w:tcPr>
                  <w:tcW w:w="4378" w:type="dxa"/>
                </w:tcPr>
                <w:p w:rsidR="007F2082" w:rsidRPr="00B61B5A" w:rsidRDefault="007F2082" w:rsidP="00EF7F4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output</w:t>
                  </w:r>
                </w:p>
              </w:tc>
            </w:tr>
            <w:tr w:rsidR="007F2082" w:rsidTr="00EF7F4D">
              <w:tc>
                <w:tcPr>
                  <w:tcW w:w="4377" w:type="dxa"/>
                </w:tcPr>
                <w:p w:rsidR="007F2082" w:rsidRDefault="007F2082" w:rsidP="00EF7F4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378" w:type="dxa"/>
                </w:tcPr>
                <w:p w:rsidR="007F2082" w:rsidRDefault="007F2082" w:rsidP="00EF7F4D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</w:t>
                  </w:r>
                </w:p>
                <w:p w:rsidR="007F2082" w:rsidRDefault="007F2082" w:rsidP="00EF7F4D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*</w:t>
                  </w:r>
                </w:p>
                <w:p w:rsidR="007F2082" w:rsidRDefault="007F2082" w:rsidP="00EF7F4D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**</w:t>
                  </w:r>
                </w:p>
                <w:p w:rsidR="007F2082" w:rsidRDefault="007F2082" w:rsidP="00EF7F4D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***</w:t>
                  </w:r>
                </w:p>
                <w:p w:rsidR="007F2082" w:rsidRPr="007A1DAA" w:rsidRDefault="007F2082" w:rsidP="00EF7F4D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****</w:t>
                  </w:r>
                </w:p>
              </w:tc>
            </w:tr>
            <w:tr w:rsidR="007F2082" w:rsidTr="00EF7F4D">
              <w:tc>
                <w:tcPr>
                  <w:tcW w:w="4377" w:type="dxa"/>
                </w:tcPr>
                <w:p w:rsidR="007F2082" w:rsidRDefault="007F2082" w:rsidP="00EF7F4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378" w:type="dxa"/>
                </w:tcPr>
                <w:p w:rsidR="007F2082" w:rsidRDefault="007F2082" w:rsidP="00EF7F4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*</w:t>
                  </w:r>
                </w:p>
                <w:p w:rsidR="007F2082" w:rsidRDefault="007F2082" w:rsidP="00EF7F4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*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</w:t>
                  </w:r>
                </w:p>
              </w:tc>
            </w:tr>
          </w:tbl>
          <w:p w:rsidR="007F2082" w:rsidRDefault="007F2082" w:rsidP="00EF7F4D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p w:rsidR="007F2082" w:rsidRPr="00CA2881" w:rsidRDefault="007F2082" w:rsidP="00EF7F4D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</w:tcPr>
          <w:p w:rsidR="007F2082" w:rsidRPr="00CA2881" w:rsidRDefault="007F2082" w:rsidP="00EF7F4D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*</w:t>
            </w:r>
          </w:p>
        </w:tc>
      </w:tr>
      <w:tr w:rsidR="00880BDB" w:rsidRPr="00CA2881" w:rsidTr="00A50BDA">
        <w:trPr>
          <w:trHeight w:val="54"/>
        </w:trPr>
        <w:tc>
          <w:tcPr>
            <w:tcW w:w="738" w:type="dxa"/>
          </w:tcPr>
          <w:p w:rsidR="00880BDB" w:rsidRPr="00CA2881" w:rsidRDefault="00880BDB" w:rsidP="00880BDB">
            <w:pPr>
              <w:pStyle w:val="NoSpacing"/>
              <w:numPr>
                <w:ilvl w:val="0"/>
                <w:numId w:val="8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86" w:type="dxa"/>
            <w:vAlign w:val="center"/>
          </w:tcPr>
          <w:p w:rsidR="00880BDB" w:rsidRDefault="00880BDB" w:rsidP="00EF7F4D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P that will print a pattern based on the input integer n. Please see the sample input output.</w:t>
            </w:r>
          </w:p>
          <w:p w:rsidR="00880BDB" w:rsidRDefault="00880BDB" w:rsidP="00EF7F4D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377"/>
              <w:gridCol w:w="4378"/>
            </w:tblGrid>
            <w:tr w:rsidR="00880BDB" w:rsidTr="00EF7F4D">
              <w:tc>
                <w:tcPr>
                  <w:tcW w:w="4377" w:type="dxa"/>
                </w:tcPr>
                <w:p w:rsidR="00880BDB" w:rsidRPr="00B61B5A" w:rsidRDefault="00880BDB" w:rsidP="00EF7F4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input</w:t>
                  </w:r>
                </w:p>
              </w:tc>
              <w:tc>
                <w:tcPr>
                  <w:tcW w:w="4378" w:type="dxa"/>
                </w:tcPr>
                <w:p w:rsidR="00880BDB" w:rsidRPr="00B61B5A" w:rsidRDefault="00880BDB" w:rsidP="00EF7F4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output</w:t>
                  </w:r>
                </w:p>
              </w:tc>
            </w:tr>
            <w:tr w:rsidR="00880BDB" w:rsidTr="00EF7F4D">
              <w:tc>
                <w:tcPr>
                  <w:tcW w:w="4377" w:type="dxa"/>
                </w:tcPr>
                <w:p w:rsidR="00880BDB" w:rsidRDefault="00880BDB" w:rsidP="00EF7F4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378" w:type="dxa"/>
                </w:tcPr>
                <w:p w:rsidR="00880BDB" w:rsidRDefault="00880BDB" w:rsidP="00EF7F4D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   *</w:t>
                  </w:r>
                </w:p>
                <w:p w:rsidR="00880BDB" w:rsidRDefault="00880BDB" w:rsidP="00EF7F4D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   *</w:t>
                  </w:r>
                </w:p>
                <w:p w:rsidR="00880BDB" w:rsidRDefault="00880BDB" w:rsidP="00EF7F4D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****</w:t>
                  </w:r>
                </w:p>
                <w:p w:rsidR="00880BDB" w:rsidRDefault="00880BDB" w:rsidP="00EF7F4D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   *</w:t>
                  </w:r>
                </w:p>
                <w:p w:rsidR="00880BDB" w:rsidRPr="007A1DAA" w:rsidRDefault="00880BDB" w:rsidP="00880BDB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lastRenderedPageBreak/>
                    <w:t>*   *</w:t>
                  </w:r>
                </w:p>
              </w:tc>
            </w:tr>
            <w:tr w:rsidR="00880BDB" w:rsidTr="00EF7F4D">
              <w:tc>
                <w:tcPr>
                  <w:tcW w:w="4377" w:type="dxa"/>
                </w:tcPr>
                <w:p w:rsidR="00880BDB" w:rsidRDefault="00880BDB" w:rsidP="00EF7F4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lastRenderedPageBreak/>
                    <w:t>2</w:t>
                  </w:r>
                </w:p>
              </w:tc>
              <w:tc>
                <w:tcPr>
                  <w:tcW w:w="4378" w:type="dxa"/>
                </w:tcPr>
                <w:p w:rsidR="00880BDB" w:rsidRDefault="00880BDB" w:rsidP="00EF7F4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*</w:t>
                  </w:r>
                </w:p>
                <w:p w:rsidR="00880BDB" w:rsidRDefault="00880BDB" w:rsidP="00EF7F4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*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</w:t>
                  </w:r>
                </w:p>
              </w:tc>
            </w:tr>
          </w:tbl>
          <w:p w:rsidR="00880BDB" w:rsidRDefault="00880BDB" w:rsidP="00EF7F4D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p w:rsidR="00880BDB" w:rsidRPr="00CA2881" w:rsidRDefault="00880BDB" w:rsidP="00EF7F4D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</w:tcPr>
          <w:p w:rsidR="00880BDB" w:rsidRPr="00CA2881" w:rsidRDefault="00880BDB" w:rsidP="00EF7F4D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*</w:t>
            </w:r>
          </w:p>
        </w:tc>
      </w:tr>
      <w:tr w:rsidR="007F2082" w:rsidRPr="00CA2881" w:rsidTr="00AA7C14">
        <w:tc>
          <w:tcPr>
            <w:tcW w:w="738" w:type="dxa"/>
          </w:tcPr>
          <w:p w:rsidR="007F2082" w:rsidRPr="00CA2881" w:rsidRDefault="007F2082" w:rsidP="00880BDB">
            <w:pPr>
              <w:pStyle w:val="NoSpacing"/>
              <w:numPr>
                <w:ilvl w:val="0"/>
                <w:numId w:val="8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86" w:type="dxa"/>
            <w:vAlign w:val="center"/>
          </w:tcPr>
          <w:p w:rsidR="007F2082" w:rsidRDefault="007F2082" w:rsidP="00804ADE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</w:tcPr>
          <w:p w:rsidR="007F2082" w:rsidRDefault="007F2082" w:rsidP="00AA7C14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</w:tc>
      </w:tr>
      <w:tr w:rsidR="009D6727" w:rsidRPr="00CA2881" w:rsidTr="00AA7C14">
        <w:tc>
          <w:tcPr>
            <w:tcW w:w="738" w:type="dxa"/>
          </w:tcPr>
          <w:p w:rsidR="009D6727" w:rsidRPr="00CA2881" w:rsidRDefault="009D6727" w:rsidP="00880BDB">
            <w:pPr>
              <w:pStyle w:val="NoSpacing"/>
              <w:numPr>
                <w:ilvl w:val="0"/>
                <w:numId w:val="8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86" w:type="dxa"/>
            <w:vAlign w:val="center"/>
          </w:tcPr>
          <w:p w:rsidR="009D6727" w:rsidRDefault="009D6727" w:rsidP="009D6727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P that will print a pattern based on the input integer n. Please see the sample input output.</w:t>
            </w:r>
          </w:p>
          <w:p w:rsidR="009D6727" w:rsidRDefault="009D6727" w:rsidP="009D6727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377"/>
              <w:gridCol w:w="4378"/>
            </w:tblGrid>
            <w:tr w:rsidR="009D6727" w:rsidTr="000E77D4">
              <w:tc>
                <w:tcPr>
                  <w:tcW w:w="4377" w:type="dxa"/>
                </w:tcPr>
                <w:p w:rsidR="009D6727" w:rsidRPr="00B61B5A" w:rsidRDefault="009D6727" w:rsidP="009D6727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input</w:t>
                  </w:r>
                </w:p>
              </w:tc>
              <w:tc>
                <w:tcPr>
                  <w:tcW w:w="4378" w:type="dxa"/>
                </w:tcPr>
                <w:p w:rsidR="009D6727" w:rsidRPr="00B61B5A" w:rsidRDefault="009D6727" w:rsidP="009D6727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output</w:t>
                  </w:r>
                </w:p>
              </w:tc>
            </w:tr>
            <w:tr w:rsidR="009D6727" w:rsidTr="000E77D4">
              <w:tc>
                <w:tcPr>
                  <w:tcW w:w="4377" w:type="dxa"/>
                </w:tcPr>
                <w:p w:rsidR="009D6727" w:rsidRDefault="009D6727" w:rsidP="009D6727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378" w:type="dxa"/>
                </w:tcPr>
                <w:p w:rsidR="009D6727" w:rsidRDefault="009D6727" w:rsidP="009D6727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10101</w:t>
                  </w:r>
                </w:p>
                <w:p w:rsidR="009D6727" w:rsidRDefault="009D6727" w:rsidP="009D6727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01010</w:t>
                  </w:r>
                </w:p>
                <w:p w:rsidR="009D6727" w:rsidRDefault="009D6727" w:rsidP="009D6727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10101</w:t>
                  </w:r>
                </w:p>
                <w:p w:rsidR="009D6727" w:rsidRDefault="009D6727" w:rsidP="009D6727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01010</w:t>
                  </w:r>
                </w:p>
                <w:p w:rsidR="009D6727" w:rsidRPr="007A1DAA" w:rsidRDefault="009D6727" w:rsidP="009D6727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10101</w:t>
                  </w:r>
                </w:p>
              </w:tc>
            </w:tr>
            <w:tr w:rsidR="009D6727" w:rsidTr="000E77D4">
              <w:tc>
                <w:tcPr>
                  <w:tcW w:w="4377" w:type="dxa"/>
                </w:tcPr>
                <w:p w:rsidR="009D6727" w:rsidRDefault="009D6727" w:rsidP="009D6727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378" w:type="dxa"/>
                </w:tcPr>
                <w:p w:rsidR="009D6727" w:rsidRDefault="009D6727" w:rsidP="009D6727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  <w:t>101</w:t>
                  </w:r>
                </w:p>
                <w:p w:rsidR="009D6727" w:rsidRDefault="009D6727" w:rsidP="009D6727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  <w:t>010</w:t>
                  </w:r>
                </w:p>
                <w:p w:rsidR="009D6727" w:rsidRPr="009E5DDE" w:rsidRDefault="009D6727" w:rsidP="009D6727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  <w:t>101</w:t>
                  </w:r>
                </w:p>
              </w:tc>
            </w:tr>
          </w:tbl>
          <w:p w:rsidR="009D6727" w:rsidRDefault="009D6727" w:rsidP="009D6727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  <w:p w:rsidR="009D6727" w:rsidRPr="00CA2881" w:rsidRDefault="009D6727" w:rsidP="009D6727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</w:tcPr>
          <w:p w:rsidR="009D6727" w:rsidRPr="00CA2881" w:rsidRDefault="009D6727" w:rsidP="009D6727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**</w:t>
            </w:r>
          </w:p>
        </w:tc>
      </w:tr>
    </w:tbl>
    <w:p w:rsidR="00276321" w:rsidRDefault="00276321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"/>
        <w:gridCol w:w="8986"/>
        <w:gridCol w:w="1274"/>
      </w:tblGrid>
      <w:tr w:rsidR="00CA2881" w:rsidRPr="00CA2881" w:rsidTr="00AA7C14">
        <w:tc>
          <w:tcPr>
            <w:tcW w:w="738" w:type="dxa"/>
          </w:tcPr>
          <w:p w:rsidR="00CA2881" w:rsidRPr="00CA2881" w:rsidRDefault="00CA2881" w:rsidP="00880BDB">
            <w:pPr>
              <w:pStyle w:val="NoSpacing"/>
              <w:numPr>
                <w:ilvl w:val="0"/>
                <w:numId w:val="8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86" w:type="dxa"/>
            <w:vAlign w:val="center"/>
          </w:tcPr>
          <w:p w:rsidR="009E5DDE" w:rsidRDefault="009E5DDE" w:rsidP="009E5DD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P that will print a pattern based on the input integer n. Please see the sample input output.</w:t>
            </w:r>
          </w:p>
          <w:p w:rsidR="009E5DDE" w:rsidRDefault="009E5DDE" w:rsidP="009E5DDE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377"/>
              <w:gridCol w:w="4378"/>
            </w:tblGrid>
            <w:tr w:rsidR="009E5DDE" w:rsidTr="000A390D">
              <w:tc>
                <w:tcPr>
                  <w:tcW w:w="4377" w:type="dxa"/>
                </w:tcPr>
                <w:p w:rsidR="009E5DDE" w:rsidRPr="00B61B5A" w:rsidRDefault="009E5DDE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input</w:t>
                  </w:r>
                </w:p>
              </w:tc>
              <w:tc>
                <w:tcPr>
                  <w:tcW w:w="4378" w:type="dxa"/>
                </w:tcPr>
                <w:p w:rsidR="009E5DDE" w:rsidRPr="00B61B5A" w:rsidRDefault="009E5DDE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output</w:t>
                  </w:r>
                </w:p>
              </w:tc>
            </w:tr>
            <w:tr w:rsidR="009E5DDE" w:rsidTr="000A390D">
              <w:tc>
                <w:tcPr>
                  <w:tcW w:w="4377" w:type="dxa"/>
                </w:tcPr>
                <w:p w:rsidR="009E5DDE" w:rsidRDefault="009E5DDE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378" w:type="dxa"/>
                </w:tcPr>
                <w:p w:rsidR="009E5DDE" w:rsidRDefault="009E5DDE" w:rsidP="009E5DDE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____*</w:t>
                  </w:r>
                </w:p>
                <w:p w:rsidR="009E5DDE" w:rsidRDefault="009E5DDE" w:rsidP="009E5DDE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___**</w:t>
                  </w:r>
                </w:p>
                <w:p w:rsidR="009E5DDE" w:rsidRDefault="009E5DDE" w:rsidP="009E5DDE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__***</w:t>
                  </w:r>
                </w:p>
                <w:p w:rsidR="00530263" w:rsidRDefault="009E5DDE" w:rsidP="00530263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_****</w:t>
                  </w:r>
                </w:p>
                <w:p w:rsidR="009E5DDE" w:rsidRPr="00530263" w:rsidRDefault="009E5DDE" w:rsidP="00530263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 w:rsidRPr="00530263">
                    <w:rPr>
                      <w:rFonts w:eastAsia="Times New Roman" w:cstheme="minorHAnsi"/>
                      <w:sz w:val="24"/>
                      <w:szCs w:val="24"/>
                    </w:rPr>
                    <w:t>*****</w:t>
                  </w:r>
                </w:p>
              </w:tc>
            </w:tr>
            <w:tr w:rsidR="009E5DDE" w:rsidTr="000A390D">
              <w:tc>
                <w:tcPr>
                  <w:tcW w:w="4377" w:type="dxa"/>
                </w:tcPr>
                <w:p w:rsidR="009E5DDE" w:rsidRDefault="009E5DDE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378" w:type="dxa"/>
                </w:tcPr>
                <w:p w:rsidR="009E5DDE" w:rsidRDefault="009E5DDE" w:rsidP="009E5DDE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  <w:t>_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_*</w:t>
                  </w:r>
                </w:p>
                <w:p w:rsidR="009E5DDE" w:rsidRDefault="009E5DDE" w:rsidP="009E5DDE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_**</w:t>
                  </w:r>
                </w:p>
                <w:p w:rsidR="009E5DDE" w:rsidRPr="009E5DDE" w:rsidRDefault="009E5DDE" w:rsidP="009E5DDE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**</w:t>
                  </w:r>
                </w:p>
              </w:tc>
            </w:tr>
          </w:tbl>
          <w:p w:rsidR="009E5DDE" w:rsidRDefault="009E5DDE" w:rsidP="009E5DDE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p w:rsidR="00CA2881" w:rsidRPr="00CA2881" w:rsidRDefault="00CA2881" w:rsidP="00E11D6D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</w:tcPr>
          <w:p w:rsidR="00CA2881" w:rsidRPr="00CA2881" w:rsidRDefault="00114972" w:rsidP="00AA7C14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**</w:t>
            </w:r>
          </w:p>
        </w:tc>
      </w:tr>
      <w:tr w:rsidR="00CA2881" w:rsidRPr="00CA2881" w:rsidTr="00AA7C14">
        <w:tc>
          <w:tcPr>
            <w:tcW w:w="738" w:type="dxa"/>
          </w:tcPr>
          <w:p w:rsidR="00CA2881" w:rsidRPr="00CA2881" w:rsidRDefault="00CA2881" w:rsidP="00880BDB">
            <w:pPr>
              <w:pStyle w:val="NoSpacing"/>
              <w:numPr>
                <w:ilvl w:val="0"/>
                <w:numId w:val="8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86" w:type="dxa"/>
            <w:vAlign w:val="center"/>
          </w:tcPr>
          <w:p w:rsidR="00371C4E" w:rsidRDefault="00371C4E" w:rsidP="00371C4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P that will print a pattern based on the input integer n. Please see the sample input output.</w:t>
            </w:r>
          </w:p>
          <w:p w:rsidR="00371C4E" w:rsidRDefault="00371C4E" w:rsidP="00371C4E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377"/>
              <w:gridCol w:w="4378"/>
            </w:tblGrid>
            <w:tr w:rsidR="00371C4E" w:rsidTr="000A390D">
              <w:tc>
                <w:tcPr>
                  <w:tcW w:w="4377" w:type="dxa"/>
                </w:tcPr>
                <w:p w:rsidR="00371C4E" w:rsidRPr="00B61B5A" w:rsidRDefault="00371C4E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input</w:t>
                  </w:r>
                </w:p>
              </w:tc>
              <w:tc>
                <w:tcPr>
                  <w:tcW w:w="4378" w:type="dxa"/>
                </w:tcPr>
                <w:p w:rsidR="00371C4E" w:rsidRPr="00B61B5A" w:rsidRDefault="00371C4E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output</w:t>
                  </w:r>
                </w:p>
              </w:tc>
            </w:tr>
            <w:tr w:rsidR="00371C4E" w:rsidTr="000A390D">
              <w:tc>
                <w:tcPr>
                  <w:tcW w:w="4377" w:type="dxa"/>
                </w:tcPr>
                <w:p w:rsidR="00371C4E" w:rsidRDefault="00371C4E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378" w:type="dxa"/>
                </w:tcPr>
                <w:p w:rsidR="00EA7AA7" w:rsidRDefault="00EA7AA7" w:rsidP="00EA7AA7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____*</w:t>
                  </w:r>
                </w:p>
                <w:p w:rsidR="00EA7AA7" w:rsidRDefault="00EA7AA7" w:rsidP="00EA7AA7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___***</w:t>
                  </w:r>
                </w:p>
                <w:p w:rsidR="00EA7AA7" w:rsidRDefault="00EA7AA7" w:rsidP="00EA7AA7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__*****</w:t>
                  </w:r>
                </w:p>
                <w:p w:rsidR="00EA7AA7" w:rsidRDefault="00EA7AA7" w:rsidP="00EA7AA7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_*******</w:t>
                  </w:r>
                </w:p>
                <w:p w:rsidR="00371C4E" w:rsidRPr="007A1DAA" w:rsidRDefault="00EA7AA7" w:rsidP="000A390D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********</w:t>
                  </w:r>
                </w:p>
              </w:tc>
            </w:tr>
            <w:tr w:rsidR="00371C4E" w:rsidTr="000A390D">
              <w:tc>
                <w:tcPr>
                  <w:tcW w:w="4377" w:type="dxa"/>
                </w:tcPr>
                <w:p w:rsidR="00371C4E" w:rsidRDefault="00371C4E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378" w:type="dxa"/>
                </w:tcPr>
                <w:p w:rsidR="00B22774" w:rsidRDefault="00B22774" w:rsidP="00B22774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__*</w:t>
                  </w:r>
                </w:p>
                <w:p w:rsidR="00B22774" w:rsidRDefault="00B22774" w:rsidP="00B22774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_***</w:t>
                  </w:r>
                </w:p>
                <w:p w:rsidR="00371C4E" w:rsidRPr="009E5DDE" w:rsidRDefault="00B22774" w:rsidP="000A390D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****</w:t>
                  </w:r>
                </w:p>
              </w:tc>
            </w:tr>
          </w:tbl>
          <w:p w:rsidR="00CA2881" w:rsidRDefault="00CA2881" w:rsidP="00E11D6D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  <w:p w:rsidR="00371C4E" w:rsidRPr="00CA2881" w:rsidRDefault="00371C4E" w:rsidP="00E11D6D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</w:tcPr>
          <w:p w:rsidR="00CA2881" w:rsidRPr="00CA2881" w:rsidRDefault="00114972" w:rsidP="00AA7C14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**</w:t>
            </w:r>
          </w:p>
        </w:tc>
      </w:tr>
      <w:tr w:rsidR="00CA2881" w:rsidRPr="00CA2881" w:rsidTr="00AA7C14">
        <w:tc>
          <w:tcPr>
            <w:tcW w:w="738" w:type="dxa"/>
          </w:tcPr>
          <w:p w:rsidR="00CA2881" w:rsidRPr="00CA2881" w:rsidRDefault="00CA2881" w:rsidP="00880BDB">
            <w:pPr>
              <w:pStyle w:val="NoSpacing"/>
              <w:numPr>
                <w:ilvl w:val="0"/>
                <w:numId w:val="8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86" w:type="dxa"/>
            <w:vAlign w:val="center"/>
          </w:tcPr>
          <w:p w:rsidR="001E1B74" w:rsidRDefault="001E1B74" w:rsidP="001E1B74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WAP that will print a pattern based on the input </w:t>
            </w:r>
            <w:r w:rsidR="00114972">
              <w:rPr>
                <w:rFonts w:cstheme="minorHAnsi"/>
                <w:sz w:val="24"/>
                <w:szCs w:val="24"/>
              </w:rPr>
              <w:t xml:space="preserve">odd </w:t>
            </w:r>
            <w:r>
              <w:rPr>
                <w:rFonts w:cstheme="minorHAnsi"/>
                <w:sz w:val="24"/>
                <w:szCs w:val="24"/>
              </w:rPr>
              <w:t>integer n. Please see the sample input output.</w:t>
            </w:r>
          </w:p>
          <w:p w:rsidR="001E1B74" w:rsidRDefault="001E1B74" w:rsidP="001E1B74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377"/>
              <w:gridCol w:w="4378"/>
            </w:tblGrid>
            <w:tr w:rsidR="001E1B74" w:rsidTr="000A390D">
              <w:tc>
                <w:tcPr>
                  <w:tcW w:w="4377" w:type="dxa"/>
                </w:tcPr>
                <w:p w:rsidR="001E1B74" w:rsidRPr="00B61B5A" w:rsidRDefault="001E1B74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input</w:t>
                  </w:r>
                </w:p>
              </w:tc>
              <w:tc>
                <w:tcPr>
                  <w:tcW w:w="4378" w:type="dxa"/>
                </w:tcPr>
                <w:p w:rsidR="001E1B74" w:rsidRPr="00B61B5A" w:rsidRDefault="001E1B74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output</w:t>
                  </w:r>
                </w:p>
              </w:tc>
            </w:tr>
            <w:tr w:rsidR="001E1B74" w:rsidTr="000A390D">
              <w:tc>
                <w:tcPr>
                  <w:tcW w:w="4377" w:type="dxa"/>
                </w:tcPr>
                <w:p w:rsidR="001E1B74" w:rsidRDefault="00672AC1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5</w:t>
                  </w:r>
                  <w:bookmarkStart w:id="0" w:name="_GoBack"/>
                  <w:bookmarkEnd w:id="0"/>
                </w:p>
              </w:tc>
              <w:tc>
                <w:tcPr>
                  <w:tcW w:w="4378" w:type="dxa"/>
                </w:tcPr>
                <w:p w:rsidR="001E1B74" w:rsidRDefault="001E1B74" w:rsidP="001E1B74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____*</w:t>
                  </w:r>
                </w:p>
                <w:p w:rsidR="001E1B74" w:rsidRDefault="001E1B74" w:rsidP="001E1B74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___***</w:t>
                  </w:r>
                </w:p>
                <w:p w:rsidR="001E1B74" w:rsidRDefault="001E1B74" w:rsidP="001E1B74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__*****</w:t>
                  </w:r>
                </w:p>
                <w:p w:rsidR="001E1B74" w:rsidRDefault="001E1B74" w:rsidP="001E1B74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_*******</w:t>
                  </w:r>
                </w:p>
                <w:p w:rsidR="001E1B74" w:rsidRDefault="001E1B74" w:rsidP="001E1B74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********</w:t>
                  </w:r>
                </w:p>
                <w:p w:rsidR="001E1B74" w:rsidRDefault="001E1B74" w:rsidP="001E1B74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_*******</w:t>
                  </w:r>
                </w:p>
                <w:p w:rsidR="001E1B74" w:rsidRDefault="001E1B74" w:rsidP="001E1B74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__*****</w:t>
                  </w:r>
                </w:p>
                <w:p w:rsidR="001E1B74" w:rsidRDefault="001E1B74" w:rsidP="001E1B74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___***</w:t>
                  </w:r>
                </w:p>
                <w:p w:rsidR="001E1B74" w:rsidRPr="007A1DAA" w:rsidRDefault="001E1B74" w:rsidP="001E1B74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____*</w:t>
                  </w:r>
                </w:p>
              </w:tc>
            </w:tr>
            <w:tr w:rsidR="001E1B74" w:rsidTr="000A390D">
              <w:tc>
                <w:tcPr>
                  <w:tcW w:w="4377" w:type="dxa"/>
                </w:tcPr>
                <w:p w:rsidR="001E1B74" w:rsidRDefault="001E1B74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378" w:type="dxa"/>
                </w:tcPr>
                <w:p w:rsidR="001E1B74" w:rsidRDefault="00114972" w:rsidP="000A390D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  <w:t>_*</w:t>
                  </w:r>
                </w:p>
                <w:p w:rsidR="00114972" w:rsidRDefault="00114972" w:rsidP="000A390D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  <w:t>***</w:t>
                  </w:r>
                </w:p>
                <w:p w:rsidR="00114972" w:rsidRPr="009E5DDE" w:rsidRDefault="00114972" w:rsidP="000A390D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  <w:t>_*</w:t>
                  </w:r>
                </w:p>
              </w:tc>
            </w:tr>
          </w:tbl>
          <w:p w:rsidR="001E1B74" w:rsidRDefault="001E1B74" w:rsidP="001E1B74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  <w:p w:rsidR="00CA2881" w:rsidRPr="00CA2881" w:rsidRDefault="00CA2881" w:rsidP="00E11D6D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</w:tcPr>
          <w:p w:rsidR="00CA2881" w:rsidRPr="00CA2881" w:rsidRDefault="00114972" w:rsidP="00AA7C14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***</w:t>
            </w:r>
          </w:p>
        </w:tc>
      </w:tr>
    </w:tbl>
    <w:p w:rsidR="00114972" w:rsidRDefault="00114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"/>
        <w:gridCol w:w="8986"/>
        <w:gridCol w:w="1274"/>
      </w:tblGrid>
      <w:tr w:rsidR="00CA2881" w:rsidRPr="00CA2881" w:rsidTr="00AA7C14">
        <w:tc>
          <w:tcPr>
            <w:tcW w:w="738" w:type="dxa"/>
          </w:tcPr>
          <w:p w:rsidR="00CA2881" w:rsidRPr="00CA2881" w:rsidRDefault="00CA2881" w:rsidP="00880BDB">
            <w:pPr>
              <w:pStyle w:val="NoSpacing"/>
              <w:numPr>
                <w:ilvl w:val="0"/>
                <w:numId w:val="8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86" w:type="dxa"/>
            <w:vAlign w:val="center"/>
          </w:tcPr>
          <w:p w:rsidR="005D68F0" w:rsidRDefault="005D68F0" w:rsidP="005D68F0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P that will print a pattern based on the input integer n. Please see the sample input output.</w:t>
            </w:r>
          </w:p>
          <w:p w:rsidR="005D68F0" w:rsidRDefault="005D68F0" w:rsidP="005D68F0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377"/>
              <w:gridCol w:w="4378"/>
            </w:tblGrid>
            <w:tr w:rsidR="005D68F0" w:rsidTr="000A390D">
              <w:tc>
                <w:tcPr>
                  <w:tcW w:w="4377" w:type="dxa"/>
                </w:tcPr>
                <w:p w:rsidR="005D68F0" w:rsidRPr="00B61B5A" w:rsidRDefault="005D68F0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input</w:t>
                  </w:r>
                </w:p>
              </w:tc>
              <w:tc>
                <w:tcPr>
                  <w:tcW w:w="4378" w:type="dxa"/>
                </w:tcPr>
                <w:p w:rsidR="005D68F0" w:rsidRPr="00B61B5A" w:rsidRDefault="005D68F0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output</w:t>
                  </w:r>
                </w:p>
              </w:tc>
            </w:tr>
            <w:tr w:rsidR="005D68F0" w:rsidTr="000A390D">
              <w:tc>
                <w:tcPr>
                  <w:tcW w:w="4377" w:type="dxa"/>
                </w:tcPr>
                <w:p w:rsidR="005D68F0" w:rsidRDefault="005D68F0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4378" w:type="dxa"/>
                </w:tcPr>
                <w:p w:rsidR="005D68F0" w:rsidRDefault="005D68F0" w:rsidP="005D68F0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1_____1</w:t>
                  </w:r>
                </w:p>
                <w:p w:rsidR="005D68F0" w:rsidRDefault="005D68F0" w:rsidP="005D68F0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12___21</w:t>
                  </w:r>
                </w:p>
                <w:p w:rsidR="005D68F0" w:rsidRDefault="005D68F0" w:rsidP="005D68F0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123_321</w:t>
                  </w:r>
                </w:p>
                <w:p w:rsidR="005D68F0" w:rsidRPr="007A1DAA" w:rsidRDefault="005D68F0" w:rsidP="000A390D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1234321</w:t>
                  </w:r>
                </w:p>
              </w:tc>
            </w:tr>
            <w:tr w:rsidR="005D68F0" w:rsidTr="000A390D">
              <w:tc>
                <w:tcPr>
                  <w:tcW w:w="4377" w:type="dxa"/>
                </w:tcPr>
                <w:p w:rsidR="005D68F0" w:rsidRDefault="000E719D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378" w:type="dxa"/>
                </w:tcPr>
                <w:p w:rsidR="000E719D" w:rsidRDefault="000E719D" w:rsidP="000E719D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  <w:t>1___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1</w:t>
                  </w:r>
                </w:p>
                <w:p w:rsidR="000E719D" w:rsidRDefault="000E719D" w:rsidP="000E719D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  <w:t>12_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21</w:t>
                  </w:r>
                </w:p>
                <w:p w:rsidR="005D68F0" w:rsidRPr="009E5DDE" w:rsidRDefault="000E719D" w:rsidP="000A390D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  <w:t>123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21</w:t>
                  </w:r>
                </w:p>
              </w:tc>
            </w:tr>
          </w:tbl>
          <w:p w:rsidR="005D68F0" w:rsidRDefault="005D68F0" w:rsidP="005D68F0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  <w:p w:rsidR="00CA2881" w:rsidRPr="00CA2881" w:rsidRDefault="00CA2881" w:rsidP="00114972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</w:tcPr>
          <w:p w:rsidR="00CA2881" w:rsidRPr="00CA2881" w:rsidRDefault="00817175" w:rsidP="00AA7C14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**</w:t>
            </w:r>
          </w:p>
        </w:tc>
      </w:tr>
      <w:tr w:rsidR="00CA2881" w:rsidRPr="00CA2881" w:rsidTr="00AA7C14">
        <w:tc>
          <w:tcPr>
            <w:tcW w:w="738" w:type="dxa"/>
          </w:tcPr>
          <w:p w:rsidR="00CA2881" w:rsidRPr="00CA2881" w:rsidRDefault="00CA2881" w:rsidP="00880BDB">
            <w:pPr>
              <w:pStyle w:val="NoSpacing"/>
              <w:numPr>
                <w:ilvl w:val="0"/>
                <w:numId w:val="8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86" w:type="dxa"/>
            <w:vAlign w:val="center"/>
          </w:tcPr>
          <w:p w:rsidR="00AC15E3" w:rsidRDefault="00AC15E3" w:rsidP="00AC15E3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P that will print a pattern based on the input odd integer n. Please see the sample input output.</w:t>
            </w:r>
          </w:p>
          <w:p w:rsidR="00AC15E3" w:rsidRDefault="00AC15E3" w:rsidP="00AC15E3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377"/>
              <w:gridCol w:w="4378"/>
            </w:tblGrid>
            <w:tr w:rsidR="00AC15E3" w:rsidTr="000A390D">
              <w:tc>
                <w:tcPr>
                  <w:tcW w:w="4377" w:type="dxa"/>
                </w:tcPr>
                <w:p w:rsidR="00AC15E3" w:rsidRPr="00B61B5A" w:rsidRDefault="00AC15E3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input</w:t>
                  </w:r>
                </w:p>
              </w:tc>
              <w:tc>
                <w:tcPr>
                  <w:tcW w:w="4378" w:type="dxa"/>
                </w:tcPr>
                <w:p w:rsidR="00AC15E3" w:rsidRPr="00B61B5A" w:rsidRDefault="00AC15E3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output</w:t>
                  </w:r>
                </w:p>
              </w:tc>
            </w:tr>
            <w:tr w:rsidR="00AC15E3" w:rsidTr="000A390D">
              <w:tc>
                <w:tcPr>
                  <w:tcW w:w="4377" w:type="dxa"/>
                </w:tcPr>
                <w:p w:rsidR="00AC15E3" w:rsidRDefault="00AC15E3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378" w:type="dxa"/>
                </w:tcPr>
                <w:p w:rsidR="00AC15E3" w:rsidRDefault="00AC15E3" w:rsidP="004F7019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****</w:t>
                  </w:r>
                </w:p>
                <w:p w:rsidR="00AC15E3" w:rsidRDefault="00AC15E3" w:rsidP="004F7019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___*</w:t>
                  </w:r>
                </w:p>
                <w:p w:rsidR="00AC15E3" w:rsidRDefault="00AC15E3" w:rsidP="004F7019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****</w:t>
                  </w:r>
                </w:p>
                <w:p w:rsidR="00AC15E3" w:rsidRDefault="00AC15E3" w:rsidP="004F7019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___*</w:t>
                  </w:r>
                </w:p>
                <w:p w:rsidR="00AC15E3" w:rsidRPr="007A1DAA" w:rsidRDefault="00AC15E3" w:rsidP="00AC15E3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****</w:t>
                  </w:r>
                </w:p>
              </w:tc>
            </w:tr>
            <w:tr w:rsidR="00AC15E3" w:rsidTr="000A390D">
              <w:tc>
                <w:tcPr>
                  <w:tcW w:w="4377" w:type="dxa"/>
                </w:tcPr>
                <w:p w:rsidR="00AC15E3" w:rsidRDefault="00AC15E3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378" w:type="dxa"/>
                </w:tcPr>
                <w:p w:rsidR="004F7019" w:rsidRDefault="004F7019" w:rsidP="004F7019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  <w:t>**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</w:t>
                  </w:r>
                </w:p>
                <w:p w:rsidR="004F7019" w:rsidRDefault="004F7019" w:rsidP="004F7019">
                  <w:pPr>
                    <w:autoSpaceDE w:val="0"/>
                    <w:autoSpaceDN w:val="0"/>
                    <w:adjustRightInd w:val="0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  <w:t>*_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0"/>
                    </w:rPr>
                    <w:t>*</w:t>
                  </w:r>
                </w:p>
                <w:p w:rsidR="00AC15E3" w:rsidRPr="009E5DDE" w:rsidRDefault="004F7019" w:rsidP="000A390D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  <w:t>***</w:t>
                  </w:r>
                </w:p>
              </w:tc>
            </w:tr>
          </w:tbl>
          <w:p w:rsidR="00AC15E3" w:rsidRDefault="00AC15E3" w:rsidP="00AC15E3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  <w:p w:rsidR="00CA2881" w:rsidRPr="00CA2881" w:rsidRDefault="00CA2881" w:rsidP="00E11D6D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</w:tcPr>
          <w:p w:rsidR="00CA2881" w:rsidRPr="00CA2881" w:rsidRDefault="00AE7F83" w:rsidP="00AA7C14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**</w:t>
            </w:r>
          </w:p>
        </w:tc>
      </w:tr>
      <w:tr w:rsidR="009D6727" w:rsidRPr="00CA2881" w:rsidTr="00AA7C14">
        <w:tc>
          <w:tcPr>
            <w:tcW w:w="738" w:type="dxa"/>
          </w:tcPr>
          <w:p w:rsidR="009D6727" w:rsidRPr="00CA2881" w:rsidRDefault="009D6727" w:rsidP="00880BDB">
            <w:pPr>
              <w:pStyle w:val="NoSpacing"/>
              <w:numPr>
                <w:ilvl w:val="0"/>
                <w:numId w:val="8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86" w:type="dxa"/>
            <w:vAlign w:val="center"/>
          </w:tcPr>
          <w:p w:rsidR="009D6727" w:rsidRDefault="009D6727" w:rsidP="009D6727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P that will print a pattern based on the input odd integer n. Please see the sample input output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377"/>
              <w:gridCol w:w="4378"/>
            </w:tblGrid>
            <w:tr w:rsidR="009D6727" w:rsidTr="000E77D4">
              <w:tc>
                <w:tcPr>
                  <w:tcW w:w="4377" w:type="dxa"/>
                </w:tcPr>
                <w:p w:rsidR="009D6727" w:rsidRPr="00B61B5A" w:rsidRDefault="009D6727" w:rsidP="009D6727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input</w:t>
                  </w:r>
                </w:p>
              </w:tc>
              <w:tc>
                <w:tcPr>
                  <w:tcW w:w="4378" w:type="dxa"/>
                </w:tcPr>
                <w:p w:rsidR="009D6727" w:rsidRPr="00B61B5A" w:rsidRDefault="009D6727" w:rsidP="009D6727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output</w:t>
                  </w:r>
                </w:p>
              </w:tc>
            </w:tr>
            <w:tr w:rsidR="009D6727" w:rsidTr="000E77D4">
              <w:tc>
                <w:tcPr>
                  <w:tcW w:w="4377" w:type="dxa"/>
                </w:tcPr>
                <w:p w:rsidR="009D6727" w:rsidRDefault="009D6727" w:rsidP="009D6727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378" w:type="dxa"/>
                </w:tcPr>
                <w:p w:rsidR="009D6727" w:rsidRPr="00A24C07" w:rsidRDefault="009D6727" w:rsidP="009D6727">
                  <w:pPr>
                    <w:rPr>
                      <w:rFonts w:ascii="Calibri" w:eastAsia="Times New Roman" w:hAnsi="Calibri" w:cs="Times New Roman"/>
                      <w:szCs w:val="20"/>
                    </w:rPr>
                  </w:pPr>
                  <w:r w:rsidRPr="00A24C07">
                    <w:rPr>
                      <w:rFonts w:ascii="Calibri" w:eastAsia="Times New Roman" w:hAnsi="Calibri" w:cs="Times New Roman"/>
                      <w:szCs w:val="20"/>
                    </w:rPr>
                    <w:t>ZZZZZ</w:t>
                  </w:r>
                </w:p>
                <w:p w:rsidR="009D6727" w:rsidRPr="00A24C07" w:rsidRDefault="009D6727" w:rsidP="009D6727">
                  <w:pPr>
                    <w:rPr>
                      <w:rFonts w:ascii="Calibri" w:eastAsia="Times New Roman" w:hAnsi="Calibri" w:cs="Times New Roman"/>
                      <w:szCs w:val="20"/>
                    </w:rPr>
                  </w:pPr>
                  <w:r w:rsidRPr="00A24C07">
                    <w:rPr>
                      <w:rFonts w:ascii="Calibri" w:eastAsia="Times New Roman" w:hAnsi="Calibri" w:cs="Times New Roman"/>
                      <w:szCs w:val="20"/>
                    </w:rPr>
                    <w:t xml:space="preserve">        Z </w:t>
                  </w:r>
                </w:p>
                <w:p w:rsidR="009D6727" w:rsidRPr="00A24C07" w:rsidRDefault="009D6727" w:rsidP="009D6727">
                  <w:pPr>
                    <w:rPr>
                      <w:rFonts w:ascii="Calibri" w:eastAsia="Times New Roman" w:hAnsi="Calibri" w:cs="Times New Roman"/>
                      <w:szCs w:val="20"/>
                    </w:rPr>
                  </w:pPr>
                  <w:r w:rsidRPr="00A24C07">
                    <w:rPr>
                      <w:rFonts w:ascii="Calibri" w:eastAsia="Times New Roman" w:hAnsi="Calibri" w:cs="Times New Roman"/>
                      <w:szCs w:val="20"/>
                    </w:rPr>
                    <w:t xml:space="preserve">     Z  </w:t>
                  </w:r>
                </w:p>
                <w:p w:rsidR="009D6727" w:rsidRPr="00A24C07" w:rsidRDefault="009D6727" w:rsidP="009D6727">
                  <w:pPr>
                    <w:rPr>
                      <w:rFonts w:ascii="Calibri" w:eastAsia="Times New Roman" w:hAnsi="Calibri" w:cs="Times New Roman"/>
                      <w:szCs w:val="20"/>
                    </w:rPr>
                  </w:pPr>
                  <w:r w:rsidRPr="00A24C07">
                    <w:rPr>
                      <w:rFonts w:ascii="Calibri" w:eastAsia="Times New Roman" w:hAnsi="Calibri" w:cs="Times New Roman"/>
                      <w:szCs w:val="20"/>
                    </w:rPr>
                    <w:t xml:space="preserve">  Z   </w:t>
                  </w:r>
                </w:p>
                <w:p w:rsidR="009D6727" w:rsidRPr="007A1DAA" w:rsidRDefault="009D6727" w:rsidP="009D6727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 w:rsidRPr="00A24C07">
                    <w:rPr>
                      <w:rFonts w:ascii="Calibri" w:eastAsia="Times New Roman" w:hAnsi="Calibri" w:cs="Times New Roman"/>
                      <w:szCs w:val="20"/>
                    </w:rPr>
                    <w:t>ZZZZZ</w:t>
                  </w:r>
                </w:p>
              </w:tc>
            </w:tr>
            <w:tr w:rsidR="009D6727" w:rsidTr="000E77D4">
              <w:tc>
                <w:tcPr>
                  <w:tcW w:w="4377" w:type="dxa"/>
                </w:tcPr>
                <w:p w:rsidR="009D6727" w:rsidRDefault="009D6727" w:rsidP="009D6727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4378" w:type="dxa"/>
                </w:tcPr>
                <w:p w:rsidR="009D6727" w:rsidRPr="00A24C07" w:rsidRDefault="009D6727" w:rsidP="009D6727">
                  <w:pPr>
                    <w:rPr>
                      <w:rFonts w:ascii="Calibri" w:eastAsia="Times New Roman" w:hAnsi="Calibri" w:cs="Times New Roman"/>
                      <w:szCs w:val="20"/>
                    </w:rPr>
                  </w:pPr>
                  <w:r w:rsidRPr="00A24C07">
                    <w:rPr>
                      <w:rFonts w:ascii="Calibri" w:eastAsia="Times New Roman" w:hAnsi="Calibri" w:cs="Times New Roman"/>
                      <w:szCs w:val="20"/>
                    </w:rPr>
                    <w:t>ZZZZZZZ</w:t>
                  </w:r>
                </w:p>
                <w:p w:rsidR="009D6727" w:rsidRPr="00A24C07" w:rsidRDefault="009D6727" w:rsidP="009D6727">
                  <w:pPr>
                    <w:rPr>
                      <w:rFonts w:ascii="Calibri" w:eastAsia="Times New Roman" w:hAnsi="Calibri" w:cs="Times New Roman"/>
                      <w:szCs w:val="20"/>
                    </w:rPr>
                  </w:pPr>
                  <w:r w:rsidRPr="00A24C07">
                    <w:rPr>
                      <w:rFonts w:ascii="Calibri" w:eastAsia="Times New Roman" w:hAnsi="Calibri" w:cs="Times New Roman"/>
                      <w:szCs w:val="20"/>
                    </w:rPr>
                    <w:t xml:space="preserve">             Z </w:t>
                  </w:r>
                </w:p>
                <w:p w:rsidR="009D6727" w:rsidRPr="00A24C07" w:rsidRDefault="009D6727" w:rsidP="009D6727">
                  <w:pPr>
                    <w:rPr>
                      <w:rFonts w:ascii="Calibri" w:eastAsia="Times New Roman" w:hAnsi="Calibri" w:cs="Times New Roman"/>
                      <w:szCs w:val="20"/>
                    </w:rPr>
                  </w:pPr>
                  <w:r w:rsidRPr="00A24C07">
                    <w:rPr>
                      <w:rFonts w:ascii="Calibri" w:eastAsia="Times New Roman" w:hAnsi="Calibri" w:cs="Times New Roman"/>
                      <w:szCs w:val="20"/>
                    </w:rPr>
                    <w:t xml:space="preserve">           Z  </w:t>
                  </w:r>
                </w:p>
                <w:p w:rsidR="009D6727" w:rsidRPr="00A24C07" w:rsidRDefault="009D6727" w:rsidP="009D6727">
                  <w:pPr>
                    <w:rPr>
                      <w:rFonts w:ascii="Calibri" w:eastAsia="Times New Roman" w:hAnsi="Calibri" w:cs="Times New Roman"/>
                      <w:szCs w:val="20"/>
                    </w:rPr>
                  </w:pPr>
                  <w:r w:rsidRPr="00A24C07">
                    <w:rPr>
                      <w:rFonts w:ascii="Calibri" w:eastAsia="Times New Roman" w:hAnsi="Calibri" w:cs="Times New Roman"/>
                      <w:szCs w:val="20"/>
                    </w:rPr>
                    <w:t xml:space="preserve">        Z   </w:t>
                  </w:r>
                </w:p>
                <w:p w:rsidR="009D6727" w:rsidRPr="00A24C07" w:rsidRDefault="009D6727" w:rsidP="009D6727">
                  <w:pPr>
                    <w:rPr>
                      <w:rFonts w:ascii="Calibri" w:eastAsia="Times New Roman" w:hAnsi="Calibri" w:cs="Times New Roman"/>
                      <w:szCs w:val="20"/>
                    </w:rPr>
                  </w:pPr>
                  <w:r w:rsidRPr="00A24C07">
                    <w:rPr>
                      <w:rFonts w:ascii="Calibri" w:eastAsia="Times New Roman" w:hAnsi="Calibri" w:cs="Times New Roman"/>
                      <w:szCs w:val="20"/>
                    </w:rPr>
                    <w:t xml:space="preserve">     Z    </w:t>
                  </w:r>
                </w:p>
                <w:p w:rsidR="009D6727" w:rsidRPr="00A24C07" w:rsidRDefault="009D6727" w:rsidP="009D6727">
                  <w:pPr>
                    <w:rPr>
                      <w:rFonts w:ascii="Calibri" w:eastAsia="Times New Roman" w:hAnsi="Calibri" w:cs="Times New Roman"/>
                      <w:szCs w:val="20"/>
                    </w:rPr>
                  </w:pPr>
                  <w:r w:rsidRPr="00A24C07">
                    <w:rPr>
                      <w:rFonts w:ascii="Calibri" w:eastAsia="Times New Roman" w:hAnsi="Calibri" w:cs="Times New Roman"/>
                      <w:szCs w:val="20"/>
                    </w:rPr>
                    <w:t xml:space="preserve">  Z     </w:t>
                  </w:r>
                </w:p>
                <w:p w:rsidR="009D6727" w:rsidRPr="009E5DDE" w:rsidRDefault="009D6727" w:rsidP="009D6727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 w:rsidRPr="00A24C07">
                    <w:rPr>
                      <w:rFonts w:ascii="Calibri" w:eastAsia="Times New Roman" w:hAnsi="Calibri" w:cs="Times New Roman"/>
                      <w:szCs w:val="20"/>
                    </w:rPr>
                    <w:t>ZZZZZZZ</w:t>
                  </w:r>
                </w:p>
              </w:tc>
            </w:tr>
          </w:tbl>
          <w:p w:rsidR="009D6727" w:rsidRDefault="009D6727" w:rsidP="009D6727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p w:rsidR="009D6727" w:rsidRDefault="009D6727" w:rsidP="009D6727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</w:tcPr>
          <w:p w:rsidR="009D6727" w:rsidRDefault="009D6727" w:rsidP="009D6727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**</w:t>
            </w:r>
          </w:p>
        </w:tc>
      </w:tr>
    </w:tbl>
    <w:p w:rsidR="0096116E" w:rsidRDefault="0096116E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"/>
        <w:gridCol w:w="8986"/>
        <w:gridCol w:w="1274"/>
      </w:tblGrid>
      <w:tr w:rsidR="005D6F0A" w:rsidRPr="00CA2881" w:rsidTr="00AA7C14">
        <w:tc>
          <w:tcPr>
            <w:tcW w:w="738" w:type="dxa"/>
          </w:tcPr>
          <w:p w:rsidR="005D6F0A" w:rsidRPr="00CA2881" w:rsidRDefault="005D6F0A" w:rsidP="00880BDB">
            <w:pPr>
              <w:pStyle w:val="NoSpacing"/>
              <w:numPr>
                <w:ilvl w:val="0"/>
                <w:numId w:val="8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86" w:type="dxa"/>
            <w:vAlign w:val="center"/>
          </w:tcPr>
          <w:p w:rsidR="0096116E" w:rsidRDefault="0096116E" w:rsidP="0096116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P that will print a pattern based on the input odd integer n. Please see the sample input output.</w:t>
            </w:r>
          </w:p>
          <w:p w:rsidR="0096116E" w:rsidRDefault="0096116E" w:rsidP="0096116E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377"/>
              <w:gridCol w:w="4378"/>
            </w:tblGrid>
            <w:tr w:rsidR="0096116E" w:rsidTr="000A390D">
              <w:tc>
                <w:tcPr>
                  <w:tcW w:w="4377" w:type="dxa"/>
                </w:tcPr>
                <w:p w:rsidR="0096116E" w:rsidRPr="00B61B5A" w:rsidRDefault="0096116E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input</w:t>
                  </w:r>
                </w:p>
              </w:tc>
              <w:tc>
                <w:tcPr>
                  <w:tcW w:w="4378" w:type="dxa"/>
                </w:tcPr>
                <w:p w:rsidR="0096116E" w:rsidRPr="00B61B5A" w:rsidRDefault="0096116E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output</w:t>
                  </w:r>
                </w:p>
              </w:tc>
            </w:tr>
            <w:tr w:rsidR="004115C0" w:rsidTr="000A390D">
              <w:tc>
                <w:tcPr>
                  <w:tcW w:w="4377" w:type="dxa"/>
                </w:tcPr>
                <w:p w:rsidR="004115C0" w:rsidRDefault="004115C0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378" w:type="dxa"/>
                </w:tcPr>
                <w:p w:rsidR="004115C0" w:rsidRPr="002A0B5F" w:rsidRDefault="004115C0" w:rsidP="000A390D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2A0B5F">
                    <w:rPr>
                      <w:rFonts w:ascii="Times New Roman" w:eastAsia="Times New Roman" w:hAnsi="Times New Roman" w:cs="Times New Roman"/>
                    </w:rPr>
                    <w:t>*___*</w:t>
                  </w:r>
                </w:p>
                <w:p w:rsidR="004115C0" w:rsidRPr="002A0B5F" w:rsidRDefault="004115C0" w:rsidP="000A390D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2A0B5F">
                    <w:rPr>
                      <w:rFonts w:ascii="Times New Roman" w:eastAsia="Times New Roman" w:hAnsi="Times New Roman" w:cs="Times New Roman"/>
                    </w:rPr>
                    <w:t>_*_*_</w:t>
                  </w:r>
                </w:p>
                <w:p w:rsidR="004115C0" w:rsidRPr="002A0B5F" w:rsidRDefault="004115C0" w:rsidP="000A390D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2A0B5F">
                    <w:rPr>
                      <w:rFonts w:ascii="Times New Roman" w:eastAsia="Times New Roman" w:hAnsi="Times New Roman" w:cs="Times New Roman"/>
                    </w:rPr>
                    <w:t>__*__</w:t>
                  </w:r>
                </w:p>
                <w:p w:rsidR="004115C0" w:rsidRPr="002A0B5F" w:rsidRDefault="004115C0" w:rsidP="000A390D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2A0B5F">
                    <w:rPr>
                      <w:rFonts w:ascii="Times New Roman" w:eastAsia="Times New Roman" w:hAnsi="Times New Roman" w:cs="Times New Roman"/>
                    </w:rPr>
                    <w:t>_*_*_</w:t>
                  </w:r>
                </w:p>
                <w:p w:rsidR="004115C0" w:rsidRPr="002A0B5F" w:rsidRDefault="004115C0" w:rsidP="000A390D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2A0B5F">
                    <w:rPr>
                      <w:rFonts w:ascii="Times New Roman" w:eastAsia="Times New Roman" w:hAnsi="Times New Roman" w:cs="Times New Roman"/>
                    </w:rPr>
                    <w:t>*___*</w:t>
                  </w:r>
                </w:p>
              </w:tc>
            </w:tr>
            <w:tr w:rsidR="004115C0" w:rsidTr="000A390D">
              <w:tc>
                <w:tcPr>
                  <w:tcW w:w="4377" w:type="dxa"/>
                </w:tcPr>
                <w:p w:rsidR="004115C0" w:rsidRDefault="004115C0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4378" w:type="dxa"/>
                </w:tcPr>
                <w:p w:rsidR="004115C0" w:rsidRPr="002A0B5F" w:rsidRDefault="004115C0" w:rsidP="004115C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2A0B5F">
                    <w:rPr>
                      <w:rFonts w:ascii="Times New Roman" w:eastAsia="Times New Roman" w:hAnsi="Times New Roman" w:cs="Times New Roman"/>
                    </w:rPr>
                    <w:t>*_____*</w:t>
                  </w:r>
                </w:p>
                <w:p w:rsidR="004115C0" w:rsidRPr="002A0B5F" w:rsidRDefault="004115C0" w:rsidP="004115C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2A0B5F">
                    <w:rPr>
                      <w:rFonts w:ascii="Times New Roman" w:eastAsia="Times New Roman" w:hAnsi="Times New Roman" w:cs="Times New Roman"/>
                    </w:rPr>
                    <w:t>_*___*_</w:t>
                  </w:r>
                </w:p>
                <w:p w:rsidR="004115C0" w:rsidRPr="002A0B5F" w:rsidRDefault="004115C0" w:rsidP="004115C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2A0B5F">
                    <w:rPr>
                      <w:rFonts w:ascii="Times New Roman" w:eastAsia="Times New Roman" w:hAnsi="Times New Roman" w:cs="Times New Roman"/>
                    </w:rPr>
                    <w:t>__*_*__</w:t>
                  </w:r>
                </w:p>
                <w:p w:rsidR="004115C0" w:rsidRPr="002A0B5F" w:rsidRDefault="004115C0" w:rsidP="004115C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2A0B5F">
                    <w:rPr>
                      <w:rFonts w:ascii="Times New Roman" w:eastAsia="Times New Roman" w:hAnsi="Times New Roman" w:cs="Times New Roman"/>
                    </w:rPr>
                    <w:t>___*___</w:t>
                  </w:r>
                </w:p>
                <w:p w:rsidR="004115C0" w:rsidRPr="002A0B5F" w:rsidRDefault="004115C0" w:rsidP="004115C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2A0B5F">
                    <w:rPr>
                      <w:rFonts w:ascii="Times New Roman" w:eastAsia="Times New Roman" w:hAnsi="Times New Roman" w:cs="Times New Roman"/>
                    </w:rPr>
                    <w:t>__*_*__</w:t>
                  </w:r>
                </w:p>
                <w:p w:rsidR="004115C0" w:rsidRPr="002A0B5F" w:rsidRDefault="004115C0" w:rsidP="004115C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2A0B5F">
                    <w:rPr>
                      <w:rFonts w:ascii="Times New Roman" w:eastAsia="Times New Roman" w:hAnsi="Times New Roman" w:cs="Times New Roman"/>
                    </w:rPr>
                    <w:t>_*___*_</w:t>
                  </w:r>
                </w:p>
                <w:p w:rsidR="004115C0" w:rsidRPr="009E5DDE" w:rsidRDefault="004115C0" w:rsidP="004115C0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 w:rsidRPr="002A0B5F">
                    <w:rPr>
                      <w:rFonts w:ascii="Times New Roman" w:eastAsia="Times New Roman" w:hAnsi="Times New Roman" w:cs="Times New Roman"/>
                    </w:rPr>
                    <w:t>*_____*</w:t>
                  </w:r>
                </w:p>
              </w:tc>
            </w:tr>
          </w:tbl>
          <w:p w:rsidR="0096116E" w:rsidRDefault="0096116E" w:rsidP="0096116E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  <w:p w:rsidR="005D6F0A" w:rsidRDefault="005D6F0A" w:rsidP="004A664D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</w:tcPr>
          <w:p w:rsidR="005D6F0A" w:rsidRDefault="00FC2122" w:rsidP="00AA7C14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**</w:t>
            </w:r>
          </w:p>
        </w:tc>
      </w:tr>
      <w:tr w:rsidR="005D6F0A" w:rsidRPr="00CA2881" w:rsidTr="00AA7C14">
        <w:tc>
          <w:tcPr>
            <w:tcW w:w="738" w:type="dxa"/>
          </w:tcPr>
          <w:p w:rsidR="005D6F0A" w:rsidRPr="00CA2881" w:rsidRDefault="005D6F0A" w:rsidP="00880BDB">
            <w:pPr>
              <w:pStyle w:val="NoSpacing"/>
              <w:numPr>
                <w:ilvl w:val="0"/>
                <w:numId w:val="8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86" w:type="dxa"/>
            <w:vAlign w:val="center"/>
          </w:tcPr>
          <w:p w:rsidR="0096116E" w:rsidRDefault="0096116E" w:rsidP="0096116E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P that will print a pattern based on the input odd integer n. Please see the sample input output.</w:t>
            </w:r>
          </w:p>
          <w:p w:rsidR="0096116E" w:rsidRDefault="0096116E" w:rsidP="0096116E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377"/>
              <w:gridCol w:w="4378"/>
            </w:tblGrid>
            <w:tr w:rsidR="0096116E" w:rsidTr="000A390D">
              <w:tc>
                <w:tcPr>
                  <w:tcW w:w="4377" w:type="dxa"/>
                </w:tcPr>
                <w:p w:rsidR="0096116E" w:rsidRPr="00B61B5A" w:rsidRDefault="0096116E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input</w:t>
                  </w:r>
                </w:p>
              </w:tc>
              <w:tc>
                <w:tcPr>
                  <w:tcW w:w="4378" w:type="dxa"/>
                </w:tcPr>
                <w:p w:rsidR="0096116E" w:rsidRPr="00B61B5A" w:rsidRDefault="0096116E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output</w:t>
                  </w:r>
                </w:p>
              </w:tc>
            </w:tr>
            <w:tr w:rsidR="0096116E" w:rsidTr="000A390D">
              <w:tc>
                <w:tcPr>
                  <w:tcW w:w="4377" w:type="dxa"/>
                </w:tcPr>
                <w:p w:rsidR="0096116E" w:rsidRDefault="00F11D10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4378" w:type="dxa"/>
                </w:tcPr>
                <w:p w:rsidR="00F11D10" w:rsidRPr="00706A45" w:rsidRDefault="00F11D10" w:rsidP="00F11D1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706A45">
                    <w:rPr>
                      <w:rFonts w:ascii="Times New Roman" w:eastAsia="Times New Roman" w:hAnsi="Times New Roman" w:cs="Times New Roman"/>
                    </w:rPr>
                    <w:t>____$____</w:t>
                  </w:r>
                </w:p>
                <w:p w:rsidR="00F11D10" w:rsidRPr="00706A45" w:rsidRDefault="00F11D10" w:rsidP="00F11D1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706A45">
                    <w:rPr>
                      <w:rFonts w:ascii="Times New Roman" w:eastAsia="Times New Roman" w:hAnsi="Times New Roman" w:cs="Times New Roman"/>
                    </w:rPr>
                    <w:t>___$$$___</w:t>
                  </w:r>
                </w:p>
                <w:p w:rsidR="00F11D10" w:rsidRPr="00706A45" w:rsidRDefault="00F11D10" w:rsidP="00F11D1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706A45">
                    <w:rPr>
                      <w:rFonts w:ascii="Times New Roman" w:eastAsia="Times New Roman" w:hAnsi="Times New Roman" w:cs="Times New Roman"/>
                    </w:rPr>
                    <w:t>__$_$_$__</w:t>
                  </w:r>
                </w:p>
                <w:p w:rsidR="00F11D10" w:rsidRPr="00706A45" w:rsidRDefault="00F11D10" w:rsidP="00F11D1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706A45">
                    <w:rPr>
                      <w:rFonts w:ascii="Times New Roman" w:eastAsia="Times New Roman" w:hAnsi="Times New Roman" w:cs="Times New Roman"/>
                    </w:rPr>
                    <w:t>_$__$__$_</w:t>
                  </w:r>
                </w:p>
                <w:p w:rsidR="00F11D10" w:rsidRPr="00706A45" w:rsidRDefault="00F11D10" w:rsidP="00F11D1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706A45">
                    <w:rPr>
                      <w:rFonts w:ascii="Times New Roman" w:eastAsia="Times New Roman" w:hAnsi="Times New Roman" w:cs="Times New Roman"/>
                    </w:rPr>
                    <w:t>$$$$$$$$$</w:t>
                  </w:r>
                </w:p>
                <w:p w:rsidR="00F11D10" w:rsidRPr="00706A45" w:rsidRDefault="00F11D10" w:rsidP="00F11D1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706A45">
                    <w:rPr>
                      <w:rFonts w:ascii="Times New Roman" w:eastAsia="Times New Roman" w:hAnsi="Times New Roman" w:cs="Times New Roman"/>
                    </w:rPr>
                    <w:t>_$__$__$_</w:t>
                  </w:r>
                </w:p>
                <w:p w:rsidR="00F11D10" w:rsidRPr="00706A45" w:rsidRDefault="00F11D10" w:rsidP="00F11D1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706A45">
                    <w:rPr>
                      <w:rFonts w:ascii="Times New Roman" w:eastAsia="Times New Roman" w:hAnsi="Times New Roman" w:cs="Times New Roman"/>
                    </w:rPr>
                    <w:t>__$_$_$__</w:t>
                  </w:r>
                </w:p>
                <w:p w:rsidR="00F11D10" w:rsidRPr="00706A45" w:rsidRDefault="00F11D10" w:rsidP="00F11D1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706A45">
                    <w:rPr>
                      <w:rFonts w:ascii="Times New Roman" w:eastAsia="Times New Roman" w:hAnsi="Times New Roman" w:cs="Times New Roman"/>
                    </w:rPr>
                    <w:t>___$$$___</w:t>
                  </w:r>
                </w:p>
                <w:p w:rsidR="0096116E" w:rsidRPr="007A1DAA" w:rsidRDefault="00F11D10" w:rsidP="00F11D10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 w:rsidRPr="00706A45">
                    <w:rPr>
                      <w:rFonts w:ascii="Times New Roman" w:eastAsia="Times New Roman" w:hAnsi="Times New Roman" w:cs="Times New Roman"/>
                    </w:rPr>
                    <w:t>____$____</w:t>
                  </w:r>
                </w:p>
              </w:tc>
            </w:tr>
            <w:tr w:rsidR="0096116E" w:rsidTr="000A390D">
              <w:tc>
                <w:tcPr>
                  <w:tcW w:w="4377" w:type="dxa"/>
                </w:tcPr>
                <w:p w:rsidR="0096116E" w:rsidRDefault="00F11D10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13</w:t>
                  </w:r>
                </w:p>
              </w:tc>
              <w:tc>
                <w:tcPr>
                  <w:tcW w:w="4378" w:type="dxa"/>
                </w:tcPr>
                <w:p w:rsidR="00F11D10" w:rsidRPr="00706A45" w:rsidRDefault="00F11D10" w:rsidP="00F11D1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706A45">
                    <w:rPr>
                      <w:rFonts w:ascii="Times New Roman" w:eastAsia="Times New Roman" w:hAnsi="Times New Roman" w:cs="Times New Roman"/>
                    </w:rPr>
                    <w:t>______$______</w:t>
                  </w:r>
                </w:p>
                <w:p w:rsidR="00F11D10" w:rsidRPr="00706A45" w:rsidRDefault="00F11D10" w:rsidP="00F11D1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706A45">
                    <w:rPr>
                      <w:rFonts w:ascii="Times New Roman" w:eastAsia="Times New Roman" w:hAnsi="Times New Roman" w:cs="Times New Roman"/>
                    </w:rPr>
                    <w:t>_____$$$_____</w:t>
                  </w:r>
                </w:p>
                <w:p w:rsidR="00F11D10" w:rsidRPr="00706A45" w:rsidRDefault="00F11D10" w:rsidP="00F11D1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706A45">
                    <w:rPr>
                      <w:rFonts w:ascii="Times New Roman" w:eastAsia="Times New Roman" w:hAnsi="Times New Roman" w:cs="Times New Roman"/>
                    </w:rPr>
                    <w:t>____$_$_$____</w:t>
                  </w:r>
                </w:p>
                <w:p w:rsidR="00F11D10" w:rsidRPr="00706A45" w:rsidRDefault="00F11D10" w:rsidP="00F11D1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706A45">
                    <w:rPr>
                      <w:rFonts w:ascii="Times New Roman" w:eastAsia="Times New Roman" w:hAnsi="Times New Roman" w:cs="Times New Roman"/>
                    </w:rPr>
                    <w:t>___$__$__$___</w:t>
                  </w:r>
                </w:p>
                <w:p w:rsidR="00F11D10" w:rsidRPr="00706A45" w:rsidRDefault="00F11D10" w:rsidP="00F11D1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706A45">
                    <w:rPr>
                      <w:rFonts w:ascii="Times New Roman" w:eastAsia="Times New Roman" w:hAnsi="Times New Roman" w:cs="Times New Roman"/>
                    </w:rPr>
                    <w:t>__$___$___$__</w:t>
                  </w:r>
                </w:p>
                <w:p w:rsidR="00F11D10" w:rsidRPr="00706A45" w:rsidRDefault="00F11D10" w:rsidP="00F11D1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706A45">
                    <w:rPr>
                      <w:rFonts w:ascii="Times New Roman" w:eastAsia="Times New Roman" w:hAnsi="Times New Roman" w:cs="Times New Roman"/>
                    </w:rPr>
                    <w:t>_$____$____$_</w:t>
                  </w:r>
                </w:p>
                <w:p w:rsidR="00F11D10" w:rsidRPr="00706A45" w:rsidRDefault="00F11D10" w:rsidP="00F11D1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706A45">
                    <w:rPr>
                      <w:rFonts w:ascii="Times New Roman" w:eastAsia="Times New Roman" w:hAnsi="Times New Roman" w:cs="Times New Roman"/>
                    </w:rPr>
                    <w:t>$$$$$$$$$$$$$</w:t>
                  </w:r>
                </w:p>
                <w:p w:rsidR="00F11D10" w:rsidRPr="00706A45" w:rsidRDefault="00F11D10" w:rsidP="00F11D1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706A45">
                    <w:rPr>
                      <w:rFonts w:ascii="Times New Roman" w:eastAsia="Times New Roman" w:hAnsi="Times New Roman" w:cs="Times New Roman"/>
                    </w:rPr>
                    <w:t>_$____$____$_</w:t>
                  </w:r>
                </w:p>
                <w:p w:rsidR="00F11D10" w:rsidRPr="00706A45" w:rsidRDefault="00F11D10" w:rsidP="00F11D1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706A45">
                    <w:rPr>
                      <w:rFonts w:ascii="Times New Roman" w:eastAsia="Times New Roman" w:hAnsi="Times New Roman" w:cs="Times New Roman"/>
                    </w:rPr>
                    <w:t>__$___$___$__</w:t>
                  </w:r>
                </w:p>
                <w:p w:rsidR="00F11D10" w:rsidRPr="00706A45" w:rsidRDefault="00F11D10" w:rsidP="00F11D1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706A45">
                    <w:rPr>
                      <w:rFonts w:ascii="Times New Roman" w:eastAsia="Times New Roman" w:hAnsi="Times New Roman" w:cs="Times New Roman"/>
                    </w:rPr>
                    <w:t>___$__$__$___</w:t>
                  </w:r>
                </w:p>
                <w:p w:rsidR="00F11D10" w:rsidRPr="00706A45" w:rsidRDefault="00F11D10" w:rsidP="00F11D1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706A45">
                    <w:rPr>
                      <w:rFonts w:ascii="Times New Roman" w:eastAsia="Times New Roman" w:hAnsi="Times New Roman" w:cs="Times New Roman"/>
                    </w:rPr>
                    <w:t>____$_$_$____</w:t>
                  </w:r>
                </w:p>
                <w:p w:rsidR="00F11D10" w:rsidRPr="00706A45" w:rsidRDefault="00F11D10" w:rsidP="00F11D10">
                  <w:pPr>
                    <w:pStyle w:val="NoSpacing"/>
                    <w:rPr>
                      <w:rFonts w:ascii="Times New Roman" w:eastAsia="Times New Roman" w:hAnsi="Times New Roman" w:cs="Times New Roman"/>
                    </w:rPr>
                  </w:pPr>
                  <w:r w:rsidRPr="00706A45">
                    <w:rPr>
                      <w:rFonts w:ascii="Times New Roman" w:eastAsia="Times New Roman" w:hAnsi="Times New Roman" w:cs="Times New Roman"/>
                    </w:rPr>
                    <w:t>_____$$$_____</w:t>
                  </w:r>
                </w:p>
                <w:p w:rsidR="0096116E" w:rsidRPr="009E5DDE" w:rsidRDefault="00F11D10" w:rsidP="00F11D10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  <w:r w:rsidRPr="00706A45">
                    <w:rPr>
                      <w:rFonts w:ascii="Times New Roman" w:eastAsia="Times New Roman" w:hAnsi="Times New Roman" w:cs="Times New Roman"/>
                    </w:rPr>
                    <w:t>______$______</w:t>
                  </w:r>
                </w:p>
              </w:tc>
            </w:tr>
          </w:tbl>
          <w:p w:rsidR="0096116E" w:rsidRDefault="0096116E" w:rsidP="0096116E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  <w:p w:rsidR="005D6F0A" w:rsidRDefault="005D6F0A" w:rsidP="004A664D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</w:tcPr>
          <w:p w:rsidR="005D6F0A" w:rsidRDefault="00FC2122" w:rsidP="00AA7C14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***</w:t>
            </w:r>
          </w:p>
        </w:tc>
      </w:tr>
    </w:tbl>
    <w:p w:rsidR="005C280A" w:rsidRDefault="005C280A">
      <w:r>
        <w:br w:type="page"/>
      </w:r>
    </w:p>
    <w:p w:rsidR="00B229B2" w:rsidRDefault="00B229B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"/>
        <w:gridCol w:w="8986"/>
        <w:gridCol w:w="1274"/>
      </w:tblGrid>
      <w:tr w:rsidR="005D6F0A" w:rsidRPr="00CA2881" w:rsidTr="00AA7C14">
        <w:tc>
          <w:tcPr>
            <w:tcW w:w="738" w:type="dxa"/>
          </w:tcPr>
          <w:p w:rsidR="005D6F0A" w:rsidRPr="00CA2881" w:rsidRDefault="005D6F0A" w:rsidP="00880BDB">
            <w:pPr>
              <w:pStyle w:val="NoSpacing"/>
              <w:numPr>
                <w:ilvl w:val="0"/>
                <w:numId w:val="8"/>
              </w:num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986" w:type="dxa"/>
            <w:vAlign w:val="center"/>
          </w:tcPr>
          <w:p w:rsidR="00D24FEC" w:rsidRDefault="00D24FEC" w:rsidP="00D24FEC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P that will print a pattern based on the input odd integer n. Please see the sample input output.</w:t>
            </w:r>
          </w:p>
          <w:p w:rsidR="00D24FEC" w:rsidRDefault="00D24FEC" w:rsidP="00D24FEC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377"/>
              <w:gridCol w:w="4378"/>
            </w:tblGrid>
            <w:tr w:rsidR="00D24FEC" w:rsidTr="000A390D">
              <w:tc>
                <w:tcPr>
                  <w:tcW w:w="4377" w:type="dxa"/>
                </w:tcPr>
                <w:p w:rsidR="00D24FEC" w:rsidRPr="00B61B5A" w:rsidRDefault="00D24FEC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input</w:t>
                  </w:r>
                </w:p>
              </w:tc>
              <w:tc>
                <w:tcPr>
                  <w:tcW w:w="4378" w:type="dxa"/>
                </w:tcPr>
                <w:p w:rsidR="00D24FEC" w:rsidRPr="00B61B5A" w:rsidRDefault="00D24FEC" w:rsidP="000A390D">
                  <w:pPr>
                    <w:pStyle w:val="NoSpacing"/>
                    <w:rPr>
                      <w:rFonts w:cstheme="minorHAnsi"/>
                      <w:b/>
                      <w:sz w:val="24"/>
                      <w:szCs w:val="24"/>
                    </w:rPr>
                  </w:pPr>
                  <w:r w:rsidRPr="00B61B5A">
                    <w:rPr>
                      <w:rFonts w:cstheme="minorHAnsi"/>
                      <w:b/>
                      <w:sz w:val="24"/>
                      <w:szCs w:val="24"/>
                    </w:rPr>
                    <w:t>Sample output</w:t>
                  </w:r>
                </w:p>
              </w:tc>
            </w:tr>
            <w:tr w:rsidR="00D24FEC" w:rsidTr="000A390D">
              <w:tc>
                <w:tcPr>
                  <w:tcW w:w="4377" w:type="dxa"/>
                </w:tcPr>
                <w:p w:rsidR="00D24FEC" w:rsidRDefault="00D24FEC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378" w:type="dxa"/>
                </w:tcPr>
                <w:p w:rsidR="00A436E1" w:rsidRPr="00592B45" w:rsidRDefault="00A436E1" w:rsidP="00A436E1">
                  <w:pPr>
                    <w:rPr>
                      <w:rFonts w:ascii="Calibri" w:eastAsia="Times New Roman" w:hAnsi="Calibri" w:cs="Times New Roman"/>
                      <w:szCs w:val="20"/>
                    </w:rPr>
                  </w:pPr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 xml:space="preserve">H         </w:t>
                  </w:r>
                  <w:r>
                    <w:rPr>
                      <w:szCs w:val="20"/>
                    </w:rPr>
                    <w:t xml:space="preserve">   </w:t>
                  </w:r>
                  <w:proofErr w:type="spellStart"/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>H</w:t>
                  </w:r>
                  <w:proofErr w:type="spellEnd"/>
                </w:p>
                <w:p w:rsidR="00A436E1" w:rsidRPr="00592B45" w:rsidRDefault="00A436E1" w:rsidP="00A436E1">
                  <w:pPr>
                    <w:rPr>
                      <w:rFonts w:ascii="Calibri" w:eastAsia="Times New Roman" w:hAnsi="Calibri" w:cs="Times New Roman"/>
                      <w:szCs w:val="20"/>
                    </w:rPr>
                  </w:pPr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 xml:space="preserve">H        </w:t>
                  </w:r>
                  <w:r>
                    <w:rPr>
                      <w:szCs w:val="20"/>
                    </w:rPr>
                    <w:t xml:space="preserve">   </w:t>
                  </w:r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 xml:space="preserve"> </w:t>
                  </w:r>
                  <w:proofErr w:type="spellStart"/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>H</w:t>
                  </w:r>
                  <w:proofErr w:type="spellEnd"/>
                </w:p>
                <w:p w:rsidR="00A436E1" w:rsidRPr="00592B45" w:rsidRDefault="00A436E1" w:rsidP="00A436E1">
                  <w:pPr>
                    <w:rPr>
                      <w:rFonts w:ascii="Calibri" w:eastAsia="Times New Roman" w:hAnsi="Calibri" w:cs="Times New Roman"/>
                      <w:szCs w:val="20"/>
                    </w:rPr>
                  </w:pPr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>H</w:t>
                  </w:r>
                  <w:r>
                    <w:rPr>
                      <w:szCs w:val="20"/>
                    </w:rPr>
                    <w:t xml:space="preserve"> </w:t>
                  </w:r>
                  <w:proofErr w:type="spellStart"/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>H</w:t>
                  </w:r>
                  <w:proofErr w:type="spellEnd"/>
                  <w:r>
                    <w:rPr>
                      <w:szCs w:val="20"/>
                    </w:rPr>
                    <w:t xml:space="preserve"> </w:t>
                  </w:r>
                  <w:proofErr w:type="spellStart"/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>H</w:t>
                  </w:r>
                  <w:proofErr w:type="spellEnd"/>
                  <w:r>
                    <w:rPr>
                      <w:szCs w:val="20"/>
                    </w:rPr>
                    <w:t xml:space="preserve"> </w:t>
                  </w:r>
                  <w:proofErr w:type="spellStart"/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>H</w:t>
                  </w:r>
                  <w:proofErr w:type="spellEnd"/>
                  <w:r>
                    <w:rPr>
                      <w:szCs w:val="20"/>
                    </w:rPr>
                    <w:t xml:space="preserve"> </w:t>
                  </w:r>
                  <w:proofErr w:type="spellStart"/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>H</w:t>
                  </w:r>
                  <w:proofErr w:type="spellEnd"/>
                </w:p>
                <w:p w:rsidR="00A436E1" w:rsidRPr="00592B45" w:rsidRDefault="00A436E1" w:rsidP="00A436E1">
                  <w:pPr>
                    <w:rPr>
                      <w:rFonts w:ascii="Calibri" w:eastAsia="Times New Roman" w:hAnsi="Calibri" w:cs="Times New Roman"/>
                      <w:szCs w:val="20"/>
                    </w:rPr>
                  </w:pPr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 xml:space="preserve">H         </w:t>
                  </w:r>
                  <w:r>
                    <w:rPr>
                      <w:szCs w:val="20"/>
                    </w:rPr>
                    <w:t xml:space="preserve">   </w:t>
                  </w:r>
                  <w:proofErr w:type="spellStart"/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>H</w:t>
                  </w:r>
                  <w:proofErr w:type="spellEnd"/>
                </w:p>
                <w:p w:rsidR="00D24FEC" w:rsidRPr="00A436E1" w:rsidRDefault="00A436E1" w:rsidP="00A436E1">
                  <w:pPr>
                    <w:rPr>
                      <w:szCs w:val="20"/>
                    </w:rPr>
                  </w:pPr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 xml:space="preserve">H         </w:t>
                  </w:r>
                  <w:r>
                    <w:rPr>
                      <w:szCs w:val="20"/>
                    </w:rPr>
                    <w:t xml:space="preserve">   </w:t>
                  </w:r>
                  <w:proofErr w:type="spellStart"/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>H</w:t>
                  </w:r>
                  <w:proofErr w:type="spellEnd"/>
                </w:p>
              </w:tc>
            </w:tr>
            <w:tr w:rsidR="00D24FEC" w:rsidTr="000A390D">
              <w:tc>
                <w:tcPr>
                  <w:tcW w:w="4377" w:type="dxa"/>
                </w:tcPr>
                <w:p w:rsidR="00D24FEC" w:rsidRDefault="00D24FEC" w:rsidP="000A390D">
                  <w:pPr>
                    <w:pStyle w:val="NoSpacing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4378" w:type="dxa"/>
                </w:tcPr>
                <w:p w:rsidR="00A436E1" w:rsidRPr="00592B45" w:rsidRDefault="00A436E1" w:rsidP="00A436E1">
                  <w:pPr>
                    <w:rPr>
                      <w:rFonts w:ascii="Calibri" w:eastAsia="Times New Roman" w:hAnsi="Calibri" w:cs="Times New Roman"/>
                      <w:szCs w:val="20"/>
                    </w:rPr>
                  </w:pPr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 xml:space="preserve">H                </w:t>
                  </w:r>
                  <w:r>
                    <w:rPr>
                      <w:szCs w:val="20"/>
                    </w:rPr>
                    <w:t xml:space="preserve">    </w:t>
                  </w:r>
                  <w:proofErr w:type="spellStart"/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>H</w:t>
                  </w:r>
                  <w:proofErr w:type="spellEnd"/>
                </w:p>
                <w:p w:rsidR="00A436E1" w:rsidRPr="00592B45" w:rsidRDefault="00A436E1" w:rsidP="00A436E1">
                  <w:pPr>
                    <w:rPr>
                      <w:rFonts w:ascii="Calibri" w:eastAsia="Times New Roman" w:hAnsi="Calibri" w:cs="Times New Roman"/>
                      <w:szCs w:val="20"/>
                    </w:rPr>
                  </w:pPr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 xml:space="preserve">H                </w:t>
                  </w:r>
                  <w:r>
                    <w:rPr>
                      <w:szCs w:val="20"/>
                    </w:rPr>
                    <w:t xml:space="preserve">    </w:t>
                  </w:r>
                  <w:proofErr w:type="spellStart"/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>H</w:t>
                  </w:r>
                  <w:proofErr w:type="spellEnd"/>
                </w:p>
                <w:p w:rsidR="00A436E1" w:rsidRPr="00592B45" w:rsidRDefault="00A436E1" w:rsidP="00A436E1">
                  <w:pPr>
                    <w:rPr>
                      <w:rFonts w:ascii="Calibri" w:eastAsia="Times New Roman" w:hAnsi="Calibri" w:cs="Times New Roman"/>
                      <w:szCs w:val="20"/>
                    </w:rPr>
                  </w:pPr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 xml:space="preserve">H                </w:t>
                  </w:r>
                  <w:r>
                    <w:rPr>
                      <w:szCs w:val="20"/>
                    </w:rPr>
                    <w:t xml:space="preserve">    </w:t>
                  </w:r>
                  <w:proofErr w:type="spellStart"/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>H</w:t>
                  </w:r>
                  <w:proofErr w:type="spellEnd"/>
                </w:p>
                <w:p w:rsidR="00A436E1" w:rsidRPr="00592B45" w:rsidRDefault="00A436E1" w:rsidP="00A436E1">
                  <w:pPr>
                    <w:rPr>
                      <w:rFonts w:ascii="Calibri" w:eastAsia="Times New Roman" w:hAnsi="Calibri" w:cs="Times New Roman"/>
                      <w:szCs w:val="20"/>
                    </w:rPr>
                  </w:pPr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>H</w:t>
                  </w:r>
                  <w:r>
                    <w:rPr>
                      <w:szCs w:val="20"/>
                    </w:rPr>
                    <w:t xml:space="preserve"> </w:t>
                  </w:r>
                  <w:proofErr w:type="spellStart"/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>H</w:t>
                  </w:r>
                  <w:proofErr w:type="spellEnd"/>
                  <w:r>
                    <w:rPr>
                      <w:szCs w:val="20"/>
                    </w:rPr>
                    <w:t xml:space="preserve"> </w:t>
                  </w:r>
                  <w:proofErr w:type="spellStart"/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>H</w:t>
                  </w:r>
                  <w:proofErr w:type="spellEnd"/>
                  <w:r>
                    <w:rPr>
                      <w:szCs w:val="20"/>
                    </w:rPr>
                    <w:t xml:space="preserve"> </w:t>
                  </w:r>
                  <w:proofErr w:type="spellStart"/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>H</w:t>
                  </w:r>
                  <w:proofErr w:type="spellEnd"/>
                  <w:r>
                    <w:rPr>
                      <w:szCs w:val="20"/>
                    </w:rPr>
                    <w:t xml:space="preserve"> </w:t>
                  </w:r>
                  <w:proofErr w:type="spellStart"/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>H</w:t>
                  </w:r>
                  <w:proofErr w:type="spellEnd"/>
                  <w:r>
                    <w:rPr>
                      <w:szCs w:val="20"/>
                    </w:rPr>
                    <w:t xml:space="preserve"> </w:t>
                  </w:r>
                  <w:proofErr w:type="spellStart"/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>H</w:t>
                  </w:r>
                  <w:proofErr w:type="spellEnd"/>
                  <w:r>
                    <w:rPr>
                      <w:szCs w:val="20"/>
                    </w:rPr>
                    <w:t xml:space="preserve"> </w:t>
                  </w:r>
                  <w:proofErr w:type="spellStart"/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>H</w:t>
                  </w:r>
                  <w:proofErr w:type="spellEnd"/>
                </w:p>
                <w:p w:rsidR="00A436E1" w:rsidRPr="00592B45" w:rsidRDefault="00A436E1" w:rsidP="00A436E1">
                  <w:pPr>
                    <w:rPr>
                      <w:rFonts w:ascii="Calibri" w:eastAsia="Times New Roman" w:hAnsi="Calibri" w:cs="Times New Roman"/>
                      <w:szCs w:val="20"/>
                    </w:rPr>
                  </w:pPr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 xml:space="preserve">H                </w:t>
                  </w:r>
                  <w:r>
                    <w:rPr>
                      <w:szCs w:val="20"/>
                    </w:rPr>
                    <w:t xml:space="preserve">    </w:t>
                  </w:r>
                  <w:proofErr w:type="spellStart"/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>H</w:t>
                  </w:r>
                  <w:proofErr w:type="spellEnd"/>
                </w:p>
                <w:p w:rsidR="00A436E1" w:rsidRPr="00592B45" w:rsidRDefault="00A436E1" w:rsidP="00A436E1">
                  <w:pPr>
                    <w:rPr>
                      <w:rFonts w:ascii="Calibri" w:eastAsia="Times New Roman" w:hAnsi="Calibri" w:cs="Times New Roman"/>
                      <w:szCs w:val="20"/>
                    </w:rPr>
                  </w:pPr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 xml:space="preserve">H                </w:t>
                  </w:r>
                  <w:r>
                    <w:rPr>
                      <w:szCs w:val="20"/>
                    </w:rPr>
                    <w:t xml:space="preserve">    </w:t>
                  </w:r>
                  <w:proofErr w:type="spellStart"/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>H</w:t>
                  </w:r>
                  <w:proofErr w:type="spellEnd"/>
                </w:p>
                <w:p w:rsidR="00A436E1" w:rsidRPr="00592B45" w:rsidRDefault="00A436E1" w:rsidP="00A436E1">
                  <w:pPr>
                    <w:rPr>
                      <w:rFonts w:ascii="Calibri" w:eastAsia="Times New Roman" w:hAnsi="Calibri" w:cs="Times New Roman"/>
                      <w:szCs w:val="20"/>
                    </w:rPr>
                  </w:pPr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 xml:space="preserve">H                </w:t>
                  </w:r>
                  <w:r>
                    <w:rPr>
                      <w:szCs w:val="20"/>
                    </w:rPr>
                    <w:t xml:space="preserve">    </w:t>
                  </w:r>
                  <w:proofErr w:type="spellStart"/>
                  <w:r w:rsidRPr="00592B45">
                    <w:rPr>
                      <w:rFonts w:ascii="Calibri" w:eastAsia="Times New Roman" w:hAnsi="Calibri" w:cs="Times New Roman"/>
                      <w:szCs w:val="20"/>
                    </w:rPr>
                    <w:t>H</w:t>
                  </w:r>
                  <w:proofErr w:type="spellEnd"/>
                </w:p>
                <w:p w:rsidR="00D24FEC" w:rsidRPr="009E5DDE" w:rsidRDefault="00D24FEC" w:rsidP="000A390D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color w:val="000000"/>
                      <w:sz w:val="24"/>
                      <w:szCs w:val="20"/>
                    </w:rPr>
                  </w:pPr>
                </w:p>
              </w:tc>
            </w:tr>
          </w:tbl>
          <w:p w:rsidR="005D6F0A" w:rsidRDefault="005D6F0A" w:rsidP="004A664D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  <w:p w:rsidR="00D24FEC" w:rsidRDefault="00D24FEC" w:rsidP="004A664D">
            <w:pPr>
              <w:pStyle w:val="NoSpacing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4" w:type="dxa"/>
          </w:tcPr>
          <w:p w:rsidR="005D6F0A" w:rsidRDefault="00FC2122" w:rsidP="00AA7C14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**</w:t>
            </w:r>
          </w:p>
        </w:tc>
      </w:tr>
    </w:tbl>
    <w:p w:rsidR="00E11D6D" w:rsidRPr="00CA2881" w:rsidRDefault="00E11D6D" w:rsidP="00E11D6D">
      <w:pPr>
        <w:pStyle w:val="NoSpacing"/>
        <w:rPr>
          <w:rFonts w:cstheme="minorHAnsi"/>
          <w:sz w:val="24"/>
          <w:szCs w:val="24"/>
        </w:rPr>
      </w:pPr>
    </w:p>
    <w:sectPr w:rsidR="00E11D6D" w:rsidRPr="00CA2881" w:rsidSect="00E11D6D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B2789" w:rsidRDefault="003B2789" w:rsidP="00315557">
      <w:pPr>
        <w:spacing w:after="0" w:line="240" w:lineRule="auto"/>
      </w:pPr>
      <w:r>
        <w:separator/>
      </w:r>
    </w:p>
  </w:endnote>
  <w:endnote w:type="continuationSeparator" w:id="0">
    <w:p w:rsidR="003B2789" w:rsidRDefault="003B2789" w:rsidP="003155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5557" w:rsidRDefault="00315557" w:rsidP="00315557">
    <w:pPr>
      <w:pStyle w:val="Footer"/>
    </w:pPr>
    <w:r>
      <w:t xml:space="preserve">Documentation by lecturer </w:t>
    </w:r>
    <w:proofErr w:type="spellStart"/>
    <w:r>
      <w:t>Samiul</w:t>
    </w:r>
    <w:proofErr w:type="spellEnd"/>
    <w:r>
      <w:t xml:space="preserve"> </w:t>
    </w:r>
    <w:proofErr w:type="spellStart"/>
    <w:r>
      <w:t>Azam</w:t>
    </w:r>
    <w:proofErr w:type="spellEnd"/>
    <w:r>
      <w:t xml:space="preserve">, CSE </w:t>
    </w:r>
    <w:proofErr w:type="spellStart"/>
    <w:r>
      <w:t>Dept</w:t>
    </w:r>
    <w:proofErr w:type="spellEnd"/>
    <w:r>
      <w:t>, UIU, Dhaka, Bangladesh.</w:t>
    </w:r>
  </w:p>
  <w:p w:rsidR="00315557" w:rsidRDefault="00315557">
    <w:pPr>
      <w:pStyle w:val="Footer"/>
    </w:pPr>
  </w:p>
  <w:p w:rsidR="00315557" w:rsidRDefault="0031555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B2789" w:rsidRDefault="003B2789" w:rsidP="00315557">
      <w:pPr>
        <w:spacing w:after="0" w:line="240" w:lineRule="auto"/>
      </w:pPr>
      <w:r>
        <w:separator/>
      </w:r>
    </w:p>
  </w:footnote>
  <w:footnote w:type="continuationSeparator" w:id="0">
    <w:p w:rsidR="003B2789" w:rsidRDefault="003B2789" w:rsidP="003155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BB229B"/>
    <w:multiLevelType w:val="hybridMultilevel"/>
    <w:tmpl w:val="CA3E62E0"/>
    <w:lvl w:ilvl="0" w:tplc="AE903A20">
      <w:start w:val="1"/>
      <w:numFmt w:val="decimal"/>
      <w:lvlText w:val="%1."/>
      <w:lvlJc w:val="left"/>
      <w:pPr>
        <w:ind w:left="45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10BD4EA2"/>
    <w:multiLevelType w:val="hybridMultilevel"/>
    <w:tmpl w:val="0B1210B8"/>
    <w:lvl w:ilvl="0" w:tplc="66BA89E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52B53"/>
    <w:multiLevelType w:val="hybridMultilevel"/>
    <w:tmpl w:val="B3DEE9C2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259A46D2"/>
    <w:multiLevelType w:val="hybridMultilevel"/>
    <w:tmpl w:val="919A48D0"/>
    <w:lvl w:ilvl="0" w:tplc="7496FB2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C7610E"/>
    <w:multiLevelType w:val="hybridMultilevel"/>
    <w:tmpl w:val="CA3E62E0"/>
    <w:lvl w:ilvl="0" w:tplc="AE903A20">
      <w:start w:val="1"/>
      <w:numFmt w:val="decimal"/>
      <w:lvlText w:val="%1."/>
      <w:lvlJc w:val="left"/>
      <w:pPr>
        <w:ind w:left="45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68416EF"/>
    <w:multiLevelType w:val="hybridMultilevel"/>
    <w:tmpl w:val="CA3E62E0"/>
    <w:lvl w:ilvl="0" w:tplc="AE903A20">
      <w:start w:val="1"/>
      <w:numFmt w:val="decimal"/>
      <w:lvlText w:val="%1."/>
      <w:lvlJc w:val="left"/>
      <w:pPr>
        <w:ind w:left="45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4BFA03F6"/>
    <w:multiLevelType w:val="hybridMultilevel"/>
    <w:tmpl w:val="2B5AA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C41429"/>
    <w:multiLevelType w:val="hybridMultilevel"/>
    <w:tmpl w:val="D012EAE2"/>
    <w:lvl w:ilvl="0" w:tplc="0BF8978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7"/>
  </w:num>
  <w:num w:numId="5">
    <w:abstractNumId w:val="1"/>
  </w:num>
  <w:num w:numId="6">
    <w:abstractNumId w:val="0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bAwMzY1MjYwNTKyMDVU0lEKTi0uzszPAykwrAUA6BxA7CwAAAA="/>
  </w:docVars>
  <w:rsids>
    <w:rsidRoot w:val="00E11D6D"/>
    <w:rsid w:val="000017C6"/>
    <w:rsid w:val="0000207C"/>
    <w:rsid w:val="00011133"/>
    <w:rsid w:val="00012F63"/>
    <w:rsid w:val="0002225D"/>
    <w:rsid w:val="000515B2"/>
    <w:rsid w:val="00057560"/>
    <w:rsid w:val="00083EC8"/>
    <w:rsid w:val="00087326"/>
    <w:rsid w:val="000A7D46"/>
    <w:rsid w:val="000B16E7"/>
    <w:rsid w:val="000C7CCA"/>
    <w:rsid w:val="000E0D6B"/>
    <w:rsid w:val="000E719D"/>
    <w:rsid w:val="00110CBD"/>
    <w:rsid w:val="00114972"/>
    <w:rsid w:val="0012074E"/>
    <w:rsid w:val="00135FD1"/>
    <w:rsid w:val="00141CA8"/>
    <w:rsid w:val="00146260"/>
    <w:rsid w:val="00152491"/>
    <w:rsid w:val="00156B0B"/>
    <w:rsid w:val="00157826"/>
    <w:rsid w:val="001639F0"/>
    <w:rsid w:val="00180ADF"/>
    <w:rsid w:val="001879DC"/>
    <w:rsid w:val="001A185D"/>
    <w:rsid w:val="001A743C"/>
    <w:rsid w:val="001B0AAB"/>
    <w:rsid w:val="001B5724"/>
    <w:rsid w:val="001B6E33"/>
    <w:rsid w:val="001D4580"/>
    <w:rsid w:val="001D583C"/>
    <w:rsid w:val="001E1B74"/>
    <w:rsid w:val="001F027A"/>
    <w:rsid w:val="001F2E29"/>
    <w:rsid w:val="0020452D"/>
    <w:rsid w:val="0023353B"/>
    <w:rsid w:val="00234815"/>
    <w:rsid w:val="00234851"/>
    <w:rsid w:val="00234C76"/>
    <w:rsid w:val="00245D96"/>
    <w:rsid w:val="00251284"/>
    <w:rsid w:val="00271735"/>
    <w:rsid w:val="002746F0"/>
    <w:rsid w:val="00276321"/>
    <w:rsid w:val="002A1CF8"/>
    <w:rsid w:val="002E1A5C"/>
    <w:rsid w:val="002E6987"/>
    <w:rsid w:val="002F0DD8"/>
    <w:rsid w:val="00315557"/>
    <w:rsid w:val="0032003C"/>
    <w:rsid w:val="00337DC5"/>
    <w:rsid w:val="00364264"/>
    <w:rsid w:val="00364BA4"/>
    <w:rsid w:val="0036692A"/>
    <w:rsid w:val="00371C4E"/>
    <w:rsid w:val="00381573"/>
    <w:rsid w:val="00385C5C"/>
    <w:rsid w:val="00390CFA"/>
    <w:rsid w:val="003A1D7B"/>
    <w:rsid w:val="003A60DB"/>
    <w:rsid w:val="003B0FEE"/>
    <w:rsid w:val="003B2789"/>
    <w:rsid w:val="003C32BC"/>
    <w:rsid w:val="003E21C0"/>
    <w:rsid w:val="004115C0"/>
    <w:rsid w:val="00423D13"/>
    <w:rsid w:val="00454B34"/>
    <w:rsid w:val="004559A2"/>
    <w:rsid w:val="00475894"/>
    <w:rsid w:val="00481E63"/>
    <w:rsid w:val="00493AB9"/>
    <w:rsid w:val="004A03FB"/>
    <w:rsid w:val="004A2793"/>
    <w:rsid w:val="004A56FA"/>
    <w:rsid w:val="004A664D"/>
    <w:rsid w:val="004B0033"/>
    <w:rsid w:val="004D1051"/>
    <w:rsid w:val="004E7458"/>
    <w:rsid w:val="004F7019"/>
    <w:rsid w:val="0050244F"/>
    <w:rsid w:val="00524039"/>
    <w:rsid w:val="00530263"/>
    <w:rsid w:val="00532F62"/>
    <w:rsid w:val="00541F94"/>
    <w:rsid w:val="0056277A"/>
    <w:rsid w:val="00562915"/>
    <w:rsid w:val="00565DF4"/>
    <w:rsid w:val="00575CAF"/>
    <w:rsid w:val="0059093F"/>
    <w:rsid w:val="00592259"/>
    <w:rsid w:val="00595EF2"/>
    <w:rsid w:val="005A4C7A"/>
    <w:rsid w:val="005A4D83"/>
    <w:rsid w:val="005B5A29"/>
    <w:rsid w:val="005B7509"/>
    <w:rsid w:val="005B75D3"/>
    <w:rsid w:val="005C280A"/>
    <w:rsid w:val="005C30B1"/>
    <w:rsid w:val="005D68F0"/>
    <w:rsid w:val="005D6F0A"/>
    <w:rsid w:val="005E6FC8"/>
    <w:rsid w:val="005F265F"/>
    <w:rsid w:val="00604E4F"/>
    <w:rsid w:val="006160D9"/>
    <w:rsid w:val="00617BEB"/>
    <w:rsid w:val="00621B20"/>
    <w:rsid w:val="00631722"/>
    <w:rsid w:val="00635BE0"/>
    <w:rsid w:val="0064033F"/>
    <w:rsid w:val="00662D82"/>
    <w:rsid w:val="00672AC1"/>
    <w:rsid w:val="00677E6B"/>
    <w:rsid w:val="00685174"/>
    <w:rsid w:val="00685EFA"/>
    <w:rsid w:val="00686D9C"/>
    <w:rsid w:val="00692789"/>
    <w:rsid w:val="006969FC"/>
    <w:rsid w:val="006A4F22"/>
    <w:rsid w:val="006E14C1"/>
    <w:rsid w:val="006F0DEC"/>
    <w:rsid w:val="006F5D0A"/>
    <w:rsid w:val="00711F47"/>
    <w:rsid w:val="00715893"/>
    <w:rsid w:val="007266A7"/>
    <w:rsid w:val="007423DD"/>
    <w:rsid w:val="00746374"/>
    <w:rsid w:val="00753B49"/>
    <w:rsid w:val="007562F9"/>
    <w:rsid w:val="0076559D"/>
    <w:rsid w:val="007937E1"/>
    <w:rsid w:val="007A1DAA"/>
    <w:rsid w:val="007A610F"/>
    <w:rsid w:val="007B16D6"/>
    <w:rsid w:val="007B2739"/>
    <w:rsid w:val="007D7068"/>
    <w:rsid w:val="007E1BDC"/>
    <w:rsid w:val="007E4EF5"/>
    <w:rsid w:val="007F2082"/>
    <w:rsid w:val="007F4AB0"/>
    <w:rsid w:val="007F5935"/>
    <w:rsid w:val="00803F31"/>
    <w:rsid w:val="00804ADE"/>
    <w:rsid w:val="00817175"/>
    <w:rsid w:val="00831397"/>
    <w:rsid w:val="00844EFE"/>
    <w:rsid w:val="00850101"/>
    <w:rsid w:val="0085149A"/>
    <w:rsid w:val="00860CC9"/>
    <w:rsid w:val="00861C75"/>
    <w:rsid w:val="00880BDB"/>
    <w:rsid w:val="0088133D"/>
    <w:rsid w:val="008A0502"/>
    <w:rsid w:val="008D162E"/>
    <w:rsid w:val="008E6247"/>
    <w:rsid w:val="008F2078"/>
    <w:rsid w:val="008F4A64"/>
    <w:rsid w:val="00922BEB"/>
    <w:rsid w:val="00924956"/>
    <w:rsid w:val="009423E7"/>
    <w:rsid w:val="0096116E"/>
    <w:rsid w:val="00966785"/>
    <w:rsid w:val="009705A8"/>
    <w:rsid w:val="0097171D"/>
    <w:rsid w:val="00972F2B"/>
    <w:rsid w:val="00973DA2"/>
    <w:rsid w:val="00981241"/>
    <w:rsid w:val="009A0195"/>
    <w:rsid w:val="009A5150"/>
    <w:rsid w:val="009B6645"/>
    <w:rsid w:val="009D6727"/>
    <w:rsid w:val="009E24CA"/>
    <w:rsid w:val="009E5DDE"/>
    <w:rsid w:val="009F13F3"/>
    <w:rsid w:val="009F1834"/>
    <w:rsid w:val="00A01D9B"/>
    <w:rsid w:val="00A1265A"/>
    <w:rsid w:val="00A14638"/>
    <w:rsid w:val="00A36250"/>
    <w:rsid w:val="00A436E1"/>
    <w:rsid w:val="00A44AFE"/>
    <w:rsid w:val="00A50BDA"/>
    <w:rsid w:val="00A55975"/>
    <w:rsid w:val="00A66AE1"/>
    <w:rsid w:val="00AA3ADE"/>
    <w:rsid w:val="00AA7148"/>
    <w:rsid w:val="00AA7C14"/>
    <w:rsid w:val="00AB142D"/>
    <w:rsid w:val="00AB5548"/>
    <w:rsid w:val="00AB64CD"/>
    <w:rsid w:val="00AB7B35"/>
    <w:rsid w:val="00AC15E3"/>
    <w:rsid w:val="00AC2C7A"/>
    <w:rsid w:val="00AD21DB"/>
    <w:rsid w:val="00AE47E5"/>
    <w:rsid w:val="00AE7F83"/>
    <w:rsid w:val="00B0473C"/>
    <w:rsid w:val="00B0725B"/>
    <w:rsid w:val="00B22774"/>
    <w:rsid w:val="00B229B2"/>
    <w:rsid w:val="00B4206E"/>
    <w:rsid w:val="00B46083"/>
    <w:rsid w:val="00B47793"/>
    <w:rsid w:val="00B535C4"/>
    <w:rsid w:val="00B61B5A"/>
    <w:rsid w:val="00B94D51"/>
    <w:rsid w:val="00B958F7"/>
    <w:rsid w:val="00BA7116"/>
    <w:rsid w:val="00BC2DB7"/>
    <w:rsid w:val="00BD7087"/>
    <w:rsid w:val="00C11B1A"/>
    <w:rsid w:val="00C60E6A"/>
    <w:rsid w:val="00C77550"/>
    <w:rsid w:val="00C830DF"/>
    <w:rsid w:val="00C876C8"/>
    <w:rsid w:val="00CA2881"/>
    <w:rsid w:val="00CA50D8"/>
    <w:rsid w:val="00CD3E72"/>
    <w:rsid w:val="00CE302B"/>
    <w:rsid w:val="00CE66D1"/>
    <w:rsid w:val="00CF6416"/>
    <w:rsid w:val="00CF661B"/>
    <w:rsid w:val="00D06B74"/>
    <w:rsid w:val="00D06C54"/>
    <w:rsid w:val="00D20FE4"/>
    <w:rsid w:val="00D24FEC"/>
    <w:rsid w:val="00D25714"/>
    <w:rsid w:val="00D27A92"/>
    <w:rsid w:val="00D3144B"/>
    <w:rsid w:val="00D52B01"/>
    <w:rsid w:val="00D97174"/>
    <w:rsid w:val="00DA00B6"/>
    <w:rsid w:val="00DB5CA3"/>
    <w:rsid w:val="00DD195C"/>
    <w:rsid w:val="00DD2AD6"/>
    <w:rsid w:val="00DD58D5"/>
    <w:rsid w:val="00DF3EED"/>
    <w:rsid w:val="00E025F9"/>
    <w:rsid w:val="00E11D6D"/>
    <w:rsid w:val="00E20C3A"/>
    <w:rsid w:val="00E245D1"/>
    <w:rsid w:val="00E277E4"/>
    <w:rsid w:val="00E361EC"/>
    <w:rsid w:val="00E65C9E"/>
    <w:rsid w:val="00E72E13"/>
    <w:rsid w:val="00E74E45"/>
    <w:rsid w:val="00E76DDF"/>
    <w:rsid w:val="00E93FB5"/>
    <w:rsid w:val="00E97C84"/>
    <w:rsid w:val="00EA7AA7"/>
    <w:rsid w:val="00EB23C9"/>
    <w:rsid w:val="00EB55C1"/>
    <w:rsid w:val="00EC0A10"/>
    <w:rsid w:val="00EC2033"/>
    <w:rsid w:val="00EF36C1"/>
    <w:rsid w:val="00F02CD9"/>
    <w:rsid w:val="00F03F4E"/>
    <w:rsid w:val="00F10D89"/>
    <w:rsid w:val="00F11D10"/>
    <w:rsid w:val="00F125A7"/>
    <w:rsid w:val="00F32119"/>
    <w:rsid w:val="00F437B7"/>
    <w:rsid w:val="00F54A83"/>
    <w:rsid w:val="00F630F6"/>
    <w:rsid w:val="00F86A37"/>
    <w:rsid w:val="00F95161"/>
    <w:rsid w:val="00FA5182"/>
    <w:rsid w:val="00FA72CF"/>
    <w:rsid w:val="00FB0DFB"/>
    <w:rsid w:val="00FB770A"/>
    <w:rsid w:val="00FC2122"/>
    <w:rsid w:val="00FC6034"/>
    <w:rsid w:val="00FD4C56"/>
    <w:rsid w:val="00FF3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1235DA3-CFFB-4848-BA44-35A46A81B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76C8"/>
  </w:style>
  <w:style w:type="paragraph" w:styleId="Heading1">
    <w:name w:val="heading 1"/>
    <w:basedOn w:val="Normal"/>
    <w:next w:val="Normal"/>
    <w:link w:val="Heading1Char"/>
    <w:uiPriority w:val="9"/>
    <w:qFormat/>
    <w:rsid w:val="00EC20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1D6D"/>
    <w:pPr>
      <w:spacing w:after="0" w:line="240" w:lineRule="auto"/>
    </w:pPr>
  </w:style>
  <w:style w:type="table" w:styleId="TableGrid">
    <w:name w:val="Table Grid"/>
    <w:basedOn w:val="TableNormal"/>
    <w:uiPriority w:val="59"/>
    <w:rsid w:val="00E11D6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AB7B3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B7B35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3155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15557"/>
  </w:style>
  <w:style w:type="paragraph" w:styleId="Footer">
    <w:name w:val="footer"/>
    <w:basedOn w:val="Normal"/>
    <w:link w:val="FooterChar"/>
    <w:uiPriority w:val="99"/>
    <w:unhideWhenUsed/>
    <w:rsid w:val="003155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5557"/>
  </w:style>
  <w:style w:type="character" w:customStyle="1" w:styleId="Heading1Char">
    <w:name w:val="Heading 1 Char"/>
    <w:basedOn w:val="DefaultParagraphFont"/>
    <w:link w:val="Heading1"/>
    <w:uiPriority w:val="9"/>
    <w:rsid w:val="00EC203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80B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810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8</TotalTime>
  <Pages>8</Pages>
  <Words>625</Words>
  <Characters>356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ul</dc:creator>
  <cp:keywords/>
  <dc:description/>
  <cp:lastModifiedBy>User</cp:lastModifiedBy>
  <cp:revision>395</cp:revision>
  <dcterms:created xsi:type="dcterms:W3CDTF">2014-04-15T12:36:00Z</dcterms:created>
  <dcterms:modified xsi:type="dcterms:W3CDTF">2020-11-26T12:16:00Z</dcterms:modified>
</cp:coreProperties>
</file>